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E9194" w14:textId="77777777" w:rsidR="00A97920" w:rsidRPr="00094040" w:rsidRDefault="003B2C0B">
      <w:pPr>
        <w:pStyle w:val="Body"/>
        <w:spacing w:after="0"/>
        <w:rPr>
          <w:color w:val="auto"/>
          <w:u w:color="1F497D"/>
          <w:lang w:val="en-GB"/>
        </w:rPr>
      </w:pPr>
      <w:r w:rsidRPr="00094040">
        <w:rPr>
          <w:b/>
          <w:bCs/>
          <w:color w:val="auto"/>
          <w:u w:color="1F497D"/>
          <w:lang w:val="en-GB"/>
        </w:rPr>
        <w:t>Table 1.</w:t>
      </w:r>
      <w:r w:rsidRPr="00094040">
        <w:rPr>
          <w:color w:val="auto"/>
          <w:u w:color="1F497D"/>
          <w:lang w:val="en-GB"/>
        </w:rPr>
        <w:t xml:space="preserve"> </w:t>
      </w:r>
    </w:p>
    <w:p w14:paraId="17F8D6E1" w14:textId="2457A6D7" w:rsidR="00576D9D" w:rsidRDefault="00E56C21">
      <w:pPr>
        <w:pStyle w:val="Body"/>
        <w:spacing w:after="0"/>
        <w:rPr>
          <w:color w:val="auto"/>
          <w:u w:color="1F497D"/>
          <w:lang w:val="en-GB"/>
        </w:rPr>
      </w:pPr>
      <w:r>
        <w:rPr>
          <w:color w:val="auto"/>
          <w:u w:color="1F497D"/>
          <w:lang w:val="en-GB"/>
        </w:rPr>
        <w:t>Data of v</w:t>
      </w:r>
      <w:r w:rsidR="00305AE3" w:rsidRPr="00094040">
        <w:rPr>
          <w:color w:val="auto"/>
          <w:u w:color="1F497D"/>
          <w:lang w:val="en-GB"/>
        </w:rPr>
        <w:t>ariables measured during the perturbation-based balance test.</w:t>
      </w:r>
    </w:p>
    <w:p w14:paraId="2F60CBDE" w14:textId="77777777" w:rsidR="0004515E" w:rsidRPr="00094040" w:rsidRDefault="0004515E">
      <w:pPr>
        <w:pStyle w:val="Body"/>
        <w:spacing w:after="0"/>
        <w:rPr>
          <w:color w:val="auto"/>
          <w:u w:color="1F497D"/>
          <w:lang w:val="en-GB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7"/>
        <w:gridCol w:w="747"/>
        <w:gridCol w:w="586"/>
        <w:gridCol w:w="586"/>
        <w:gridCol w:w="586"/>
        <w:gridCol w:w="586"/>
        <w:gridCol w:w="586"/>
        <w:gridCol w:w="590"/>
        <w:gridCol w:w="408"/>
        <w:gridCol w:w="7"/>
        <w:gridCol w:w="756"/>
        <w:gridCol w:w="586"/>
        <w:gridCol w:w="586"/>
        <w:gridCol w:w="586"/>
        <w:gridCol w:w="586"/>
        <w:gridCol w:w="586"/>
        <w:gridCol w:w="565"/>
      </w:tblGrid>
      <w:tr w:rsidR="00094040" w:rsidRPr="00094040" w14:paraId="61972BAC" w14:textId="697098D0" w:rsidTr="00E36BA0">
        <w:trPr>
          <w:trHeight w:val="260"/>
        </w:trPr>
        <w:tc>
          <w:tcPr>
            <w:tcW w:w="2507" w:type="pct"/>
            <w:gridSpan w:val="8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A9C92A" w14:textId="3C1BE90A" w:rsidR="00A94031" w:rsidRPr="00094040" w:rsidRDefault="00305AE3" w:rsidP="00F00B02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9404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re lumbar fatigue</w:t>
            </w:r>
          </w:p>
        </w:tc>
        <w:tc>
          <w:tcPr>
            <w:tcW w:w="218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9F66661" w14:textId="77777777" w:rsidR="00A94031" w:rsidRPr="00094040" w:rsidRDefault="00A94031" w:rsidP="00F00B02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2275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A34B1E" w14:textId="36BFA861" w:rsidR="00A94031" w:rsidRPr="00094040" w:rsidRDefault="00305AE3" w:rsidP="00F00B02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94040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ost lumbar fatigue</w:t>
            </w:r>
          </w:p>
        </w:tc>
      </w:tr>
      <w:tr w:rsidR="0015011E" w:rsidRPr="00F756A6" w14:paraId="1F6087F8" w14:textId="77777777" w:rsidTr="00E36BA0">
        <w:trPr>
          <w:trHeight w:val="260"/>
        </w:trPr>
        <w:tc>
          <w:tcPr>
            <w:tcW w:w="228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EEB4FF" w14:textId="304D7CDE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n</w:t>
            </w:r>
          </w:p>
        </w:tc>
        <w:tc>
          <w:tcPr>
            <w:tcW w:w="39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279E0" w14:textId="6D7FE1CF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Attempt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6665DA" w14:textId="77777777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T1</w:t>
            </w:r>
          </w:p>
          <w:p w14:paraId="152A34AF" w14:textId="1A0FEE31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(ms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3DACB" w14:textId="35CC1761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1 (mm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5D6095" w14:textId="18555249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T2 (ms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4F0EDE" w14:textId="3C3A9908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2 (mm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A3337" w14:textId="6B85C817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T1-2 (ms)</w:t>
            </w:r>
          </w:p>
        </w:tc>
        <w:tc>
          <w:tcPr>
            <w:tcW w:w="31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B9348" w14:textId="45C01F7A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1-2 (mm)</w:t>
            </w:r>
          </w:p>
        </w:tc>
        <w:tc>
          <w:tcPr>
            <w:tcW w:w="222" w:type="pct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9267A" w14:textId="77777777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B5E751" w14:textId="00AEE637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Attempt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43C93" w14:textId="77777777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T1</w:t>
            </w:r>
          </w:p>
          <w:p w14:paraId="3E77F5D4" w14:textId="72F4B9CA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(ms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E92F8" w14:textId="5A2FF11F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1 (mm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F8FC79" w14:textId="0BFF7CD2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T2 (ms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A99A1" w14:textId="170128C6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2 (mm)</w:t>
            </w:r>
          </w:p>
        </w:tc>
        <w:tc>
          <w:tcPr>
            <w:tcW w:w="31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49014" w14:textId="0866F74C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T1-2 (ms)</w:t>
            </w:r>
          </w:p>
        </w:tc>
        <w:tc>
          <w:tcPr>
            <w:tcW w:w="302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819E6" w14:textId="6EE5CB36" w:rsidR="0015011E" w:rsidRPr="0015011E" w:rsidRDefault="0015011E" w:rsidP="0015011E">
            <w:pPr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15011E">
              <w:rPr>
                <w:rFonts w:ascii="Calibri" w:eastAsia="Calibri" w:hAnsi="Calibri" w:cs="Calibri"/>
                <w:b/>
                <w:bCs/>
                <w:sz w:val="16"/>
                <w:szCs w:val="16"/>
                <w:u w:color="1F497D"/>
                <w:bdr w:val="nil"/>
                <w:lang w:val="en-GB" w:eastAsia="en-GB"/>
              </w:rPr>
              <w:t>P1-2 (mm)</w:t>
            </w:r>
          </w:p>
        </w:tc>
      </w:tr>
      <w:tr w:rsidR="00FA38D2" w:rsidRPr="00F756A6" w14:paraId="6044321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305A5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C86E0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03A2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49E5" w14:textId="65C78338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D3B3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C3704" w14:textId="717490E2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78F1C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A0C59" w14:textId="0F69EF10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52C1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74D5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C421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FB09" w14:textId="7DA15392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081AAC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A41F6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7553" w14:textId="4F1D36B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ECDD7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7F08" w14:textId="6EC60E9C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5C00C88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5899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C0EC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E152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6DA7B" w14:textId="7FC754C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9CC5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2DD3F" w14:textId="7A7C5931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EB61F" w14:textId="77777777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7D08" w14:textId="569B73E6" w:rsidR="00FA38D2" w:rsidRPr="00081AAC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58652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F4FF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9A232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01D8D" w14:textId="15C4A425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A6558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EA081" w14:textId="49D30CA2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07643" w14:textId="77777777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5DCDA" w14:textId="356FFE6A" w:rsidR="00FA38D2" w:rsidRPr="00081AAC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081AAC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FA38D2" w:rsidRPr="00F756A6" w14:paraId="6C7F034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97195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71DB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003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A03B" w14:textId="5A466BC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8F35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D2169" w14:textId="00949DD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77EE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41E1" w14:textId="020F12A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3B8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0D7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2D95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6294" w14:textId="139A73C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A934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81AE" w14:textId="6D52BBE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8DD7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4A50D" w14:textId="6BF806D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CA7AF7" w:rsidRPr="00CA7AF7" w14:paraId="4B098C8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DEE8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416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B16B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40FF9" w14:textId="4CDCFDE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081AAC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AFF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FE13" w14:textId="6B4E5AA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285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AB0B9" w14:textId="3205969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AB8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1693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DAB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A578" w14:textId="7165E06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DF6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96EF" w14:textId="323B03B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90A9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274B" w14:textId="1BF95E5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2C97760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A4E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322E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F1B3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2D26A" w14:textId="5EF1D67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D50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FEB19" w14:textId="3877A2A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B11B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BDEC" w14:textId="3F4EDB7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114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B24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336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8B54F" w14:textId="310FF95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081AAC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9A4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4686" w14:textId="2D6A0FA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A789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21BA4" w14:textId="18BE1B0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CA7AF7" w:rsidRPr="00CA7AF7" w14:paraId="350577B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F8C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D20F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9DC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0241A" w14:textId="10B455B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CB7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C76A4" w14:textId="762C967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0519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CEEF" w14:textId="3A5AB87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CA2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334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329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29D3F" w14:textId="3E4EE1E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7590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FEF10" w14:textId="12CC723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2FA3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64C81" w14:textId="5ACE57D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2659480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AA1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D83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C092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C55D" w14:textId="55067B5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081AAC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8353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1E54" w14:textId="0F7F90C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B6D0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3AB8C" w14:textId="312C4F2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354C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EBE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ED5E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20393" w14:textId="0642069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E3E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C74E" w14:textId="429B3B2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EE4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9E5B3" w14:textId="36E472D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CA7AF7" w:rsidRPr="00CA7AF7" w14:paraId="334C29B0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E95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CDD6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5D65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8400" w14:textId="74B57C7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081AAC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0B6E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5EA5A" w14:textId="27B5BD3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532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E5AC0" w14:textId="6E18A56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D6A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C0D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F18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523D" w14:textId="4180BBB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964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8CF8C" w14:textId="752E43A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EED7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91CF7" w14:textId="6FAFF64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FA38D2" w:rsidRPr="00F756A6" w14:paraId="0F8CB58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81078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C82A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A10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76C3" w14:textId="2B9BAC5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6D0B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AC1B" w14:textId="2DA055C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5C2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186B" w14:textId="15B26DC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674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22F8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5A62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1AA3" w14:textId="170190B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B69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4406" w14:textId="32318A6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887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E7230" w14:textId="0C83E43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6C38C16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C631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56E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CA4D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0274" w14:textId="4C7022D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6E0C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9F474" w14:textId="36C49EF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3EEE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781F" w14:textId="627D8F2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3920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6A6C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8367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F6DB2" w14:textId="110A4C3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00B0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4ACD7" w14:textId="792B379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79A0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C19C3" w14:textId="27CF03B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2C0B957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0FDC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409C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7B9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61F0" w14:textId="512DADB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5FC3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8D2FF" w14:textId="205AB85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3496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807B" w14:textId="76607E0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CA06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FF9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173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AC5E" w14:textId="35E03A9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50A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69C9" w14:textId="7FC91BE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0256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8A589" w14:textId="7AE446D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17D116A7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1DF6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559B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009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69584" w14:textId="6E1E294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2E20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617E" w14:textId="0A00D88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6D9A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9461E" w14:textId="3A0499A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0FE8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259D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E49D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31BFD" w14:textId="4F528D3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87D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7F44D" w14:textId="11B0701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219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5BD2" w14:textId="07BDEC3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32110AB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BE2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2AC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8A2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CC8B" w14:textId="7A4AF85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D56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83C6" w14:textId="617D09B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203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EBD4A" w14:textId="3397211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C18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B491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F6E9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6708" w14:textId="2FC9BEB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75F0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516BC" w14:textId="104B142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614E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676B" w14:textId="049788A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CA7AF7" w:rsidRPr="00CA7AF7" w14:paraId="0FB8241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A8D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B10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925D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7976" w14:textId="5D7F74E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6661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7E32B" w14:textId="63D2C70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956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6843" w14:textId="102C7D7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8EE4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917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EC8F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944D" w14:textId="7DB4B52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9242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C4E93" w14:textId="3EF9306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1A8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A28BB" w14:textId="10D1A73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CA7AF7" w:rsidRPr="00CA7AF7" w14:paraId="53DAEFE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C681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2BC0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722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BDD39" w14:textId="24F9741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276C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6412" w14:textId="7CBE8E4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E4B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D7369" w14:textId="7AAD504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5507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D31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1E7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5261" w14:textId="0346194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584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BF50" w14:textId="6A60AF8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609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61EE" w14:textId="44DD2ED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66E42780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E6F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F26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182D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4F34F" w14:textId="02DF467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CD9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833B" w14:textId="6772BAA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277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26FBF" w14:textId="64955F5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FE3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BCCC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C336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D8D4" w14:textId="7F14C09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1D0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9569F" w14:textId="284808F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18D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F7695" w14:textId="33ECEBD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CA7AF7" w:rsidRPr="00CA7AF7" w14:paraId="7ABABDD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55B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1C6E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8F2F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015E" w14:textId="19F6734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601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56C1" w14:textId="1F9AABA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8026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01C07" w14:textId="1D9DDF0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0A2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350D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1E7D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79D0A" w14:textId="1896A74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473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3CB4" w14:textId="0EE8969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DA2A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A628" w14:textId="15D5190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CA7AF7" w:rsidRPr="00CA7AF7" w14:paraId="046CFA50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B85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90C1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284B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9FB3B" w14:textId="29F8A73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7DA5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9951" w14:textId="0C39CB7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6A47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8CF2" w14:textId="2192AF9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ECC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206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5CDC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9035" w14:textId="669D4B3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023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AE454" w14:textId="45310CE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370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97FC0" w14:textId="33A4EB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CA7AF7" w:rsidRPr="00CA7AF7" w14:paraId="48E563E2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8BF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E98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0B7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11D7" w14:textId="22A402D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967D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150D" w14:textId="52F9324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5B0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FEEE" w14:textId="652E230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E51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2A3D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33C5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2D39" w14:textId="3940C90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9AD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69168" w14:textId="3F6F163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5386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419A" w14:textId="2438D45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0ECD4413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5BD1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46CC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E026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024A1" w14:textId="4DD2396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193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4B6F" w14:textId="2A496A7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BCAF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690CB" w14:textId="65BDC09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0254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E6E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55C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D8517" w14:textId="10A1454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6AC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CFDF" w14:textId="71BB782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E82B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851E" w14:textId="3B5AEB0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  <w:r w:rsid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CA7AF7" w:rsidRPr="00CA7AF7" w14:paraId="6B05FACC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377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A14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5F57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7B98B" w14:textId="7C70145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5CA0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397A0" w14:textId="4313913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CBA5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F7C0" w14:textId="3DB1F9A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7E7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385E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4A20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6F29" w14:textId="4161506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D4D7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19257" w14:textId="63070E1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F1B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0D8B6" w14:textId="5EE3EA6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FA38D2" w:rsidRPr="00F756A6" w14:paraId="21AC2DC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3653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A14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D364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DD7C" w14:textId="7FEE0B6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CCA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8D50" w14:textId="171D204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18E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FD312" w14:textId="758E837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2F9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1AEB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383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13D04" w14:textId="417DACD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B4A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4F0E4" w14:textId="29F6221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A113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B2F6" w14:textId="62E4240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FA38D2" w:rsidRPr="00F756A6" w14:paraId="32A0FC7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4AC9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D13E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0C3C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598" w14:textId="7C9676C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BC74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C212" w14:textId="51A5C4F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6F20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EAC16" w14:textId="722C606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B68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3024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4DB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3E747" w14:textId="41BF21C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C766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C8BA" w14:textId="1C1FFDE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C69F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7C13" w14:textId="236DE93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FA38D2" w:rsidRPr="00F756A6" w14:paraId="7A15CABC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0A8B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86D1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E934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3F46A" w14:textId="5575B5D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4B3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6C79" w14:textId="59F1232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429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4C29" w14:textId="75CBD7A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156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30F6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2516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FA12" w14:textId="0D1880F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B3E9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B7C0" w14:textId="2A2D6BA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EE26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0587" w14:textId="3F3052A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3CE1057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811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80D5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3E4F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EFCF" w14:textId="29DD750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68E2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1940" w14:textId="24637C4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971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74D1" w14:textId="547C954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F616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7D29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59D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1AAC1" w14:textId="7983AC7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8E8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961EE" w14:textId="53734C1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ED5F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3D507" w14:textId="654F7EE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1C6A406B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BF1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C9D8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A77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CB55" w14:textId="6F47008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D4C9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954C" w14:textId="449D54E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F3BA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6F75" w14:textId="1355EC0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545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94F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649A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676A" w14:textId="2695B32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00D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5D57B" w14:textId="1DF88B8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8AF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E801D" w14:textId="3BDDFB7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CA7AF7" w:rsidRPr="00CA7AF7" w14:paraId="09B3EF6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6162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B878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AAE2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7718" w14:textId="259291B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894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D737" w14:textId="6AC061D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321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DB542" w14:textId="4848536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EBF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5487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8D05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A4A1" w14:textId="457264D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E7F5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8180D" w14:textId="6285891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F96B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4FAAF" w14:textId="41B506D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CA7AF7" w:rsidRPr="00CA7AF7" w14:paraId="392184D0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517B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BAFA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9FC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C15F" w14:textId="6890A8E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48E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B01F" w14:textId="605E883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710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DC6C2" w14:textId="281DDCD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588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B3A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085C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E08B" w14:textId="175DDE6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7EA8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C8BC" w14:textId="7BCD32E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D94A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CF25C" w14:textId="738342C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6BC7FE57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033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5452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996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C9D2C" w14:textId="1897FCC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922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BA1B" w14:textId="004C0BE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0678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0E8C8" w14:textId="3B92B55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B50E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80B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E16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AE0DE" w14:textId="5129521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1842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C941" w14:textId="3B4A952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95B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2B75" w14:textId="15C7689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FA38D2" w:rsidRPr="00F756A6" w14:paraId="2237F273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5368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AD59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641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8A1F7" w14:textId="01E1670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A46A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4C71D" w14:textId="37E929E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76C9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BA83" w14:textId="5909B7F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9B74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965B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0743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9EE0" w14:textId="6B2F238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E4F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DA95" w14:textId="7A9B406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D7F1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693E" w14:textId="4BD3BE1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FA38D2" w:rsidRPr="00F756A6" w14:paraId="4D936C0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CE64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B8DC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16E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9C526" w14:textId="58BCB6B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D35F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4BFA" w14:textId="26A5416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B8A5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70140" w14:textId="270915D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455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DD24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EC2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56AA2" w14:textId="1BF00EF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8BA3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CC95E" w14:textId="039EE30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D88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010BA" w14:textId="624C933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FA38D2" w:rsidRPr="00F756A6" w14:paraId="774DBA6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3EC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4A4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2AA6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F345D" w14:textId="0143441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8A78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CF46" w14:textId="0E2C3A2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C7E5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83F4E" w14:textId="2094C3A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39A3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164F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17C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AC3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F84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F3D83" w14:textId="1461597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7D19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133CD" w14:textId="5CB1791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39ACB48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53E2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9A0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4D5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DE94D" w14:textId="06FA122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16C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18D2F" w14:textId="4297770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1F7D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2D61" w14:textId="1CAD172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C814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8BA3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A58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31C8E" w14:textId="21E6AD9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B539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D5AA" w14:textId="596EDCA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827FB5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BB7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B975B" w14:textId="40C0177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2101BD5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8E0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096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259E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060C" w14:textId="6CD2882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7D71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49527" w14:textId="7FDB7E8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AF1A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57082" w14:textId="6BE4069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775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68A7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AC8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B052" w14:textId="5BC4904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1235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7E14" w14:textId="34C54F0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F903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9A38" w14:textId="6EEDB44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CA7AF7" w:rsidRPr="00CA7AF7" w14:paraId="1813A573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88AF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FF7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BC1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7911F" w14:textId="5E0D680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2DE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B004" w14:textId="07C3159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4CA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AECFA" w14:textId="6E9AAD4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F7A7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B07B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2FBE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778C7" w14:textId="0336D4F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167A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20CC" w14:textId="7C6DECB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1159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0A43" w14:textId="78A4C14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3945B27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E9F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9E7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362B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1F4E" w14:textId="6531F25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C89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B0E8" w14:textId="3DED3E3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A2E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3491D" w14:textId="2C53EEC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D83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4B0C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040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82A5" w14:textId="2021A44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FF3F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4173" w14:textId="7AA2C17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B9B0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6B1CF" w14:textId="186CA22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CA7AF7" w:rsidRPr="00CA7AF7" w14:paraId="4CFFB232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05C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690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ACF9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A77A" w14:textId="5545953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C21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D02B5" w14:textId="71FEE5B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AF4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8E765" w14:textId="375E8CE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54A6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B02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9892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EBA56" w14:textId="1DF88A0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5F0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EEC1" w14:textId="0F9C9F9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D401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EA34" w14:textId="334E13E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5B79559C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405E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2B5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5EF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582B" w14:textId="303DF3A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261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0A3C" w14:textId="1A90B37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38B3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B57F" w14:textId="68CEEB9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0E57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0B01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7D3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057C" w14:textId="2451EBD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65ED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0E3B9" w14:textId="5FC3CC3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D21F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C36ED" w14:textId="79599DE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CA7AF7" w:rsidRPr="00CA7AF7" w14:paraId="0A13CCB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6200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BA8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DAF2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5E952" w14:textId="3D48D1C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F3C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94FBE" w14:textId="06DC902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5112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0CD6D" w14:textId="41509AA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90BD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8257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2823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BADF" w14:textId="6B771D0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C1A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CAF8" w14:textId="6AA6B72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B5D3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4E27F" w14:textId="4C37992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FA38D2" w:rsidRPr="00F756A6" w14:paraId="002DB64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2704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838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9D5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701C5" w14:textId="33ADD6C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B82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3DAD3" w14:textId="77969F2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EAED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2DF2" w14:textId="4C4950C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FCF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7C3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978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3947" w14:textId="13A6077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85DF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8B7D8" w14:textId="63A9359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1DCB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E47DA" w14:textId="2F14CE3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FA38D2" w:rsidRPr="00F756A6" w14:paraId="1E283413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806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D06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DCC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27E8C" w14:textId="62DA3D5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DC80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A875" w14:textId="173371F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E6A4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A3C6" w14:textId="7D840D5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ED7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3939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1E0A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FD25" w14:textId="7AE86FA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612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513D" w14:textId="77F2AE5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67D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CF61A" w14:textId="21951D4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FA38D2" w:rsidRPr="00F756A6" w14:paraId="26EEE0D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273D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44F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6D0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E9ED3" w14:textId="7ACE6FB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C7D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34081" w14:textId="3A71659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58D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66D5" w14:textId="1A597F5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2705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C7F3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9310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9CCE6" w14:textId="50F1218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6961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8674B" w14:textId="3D859A5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F5C8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3876" w14:textId="7D626B9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CA7AF7" w:rsidRPr="00CA7AF7" w14:paraId="790023C3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57B1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F8E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988F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742EB" w14:textId="5656252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F022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17EF" w14:textId="1071DCF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2B8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BB1F" w14:textId="5C33729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2DD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9072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3C3D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3884" w14:textId="1902C72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E145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44A2" w14:textId="448FC79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BF98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19C6B" w14:textId="4B80069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CA7AF7" w:rsidRPr="00CA7AF7" w14:paraId="4245153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F9D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636E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13E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624F" w14:textId="00A68B8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14A2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0274" w14:textId="70720EF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E3C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EF48" w14:textId="566AA1C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AEF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D801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8983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4ABAE" w14:textId="1D82A30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1E6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60B5" w14:textId="7C3C1A2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CF34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E6189" w14:textId="528FD1C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CA7AF7" w:rsidRPr="00CA7AF7" w14:paraId="4C73D37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CFBD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146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AE27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F61C6" w14:textId="2D04E65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6C1A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B32E" w14:textId="36A7E0A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9B63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3E68" w14:textId="2DF942D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DDB2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D0D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2C31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3F84" w14:textId="2363939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895F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73CD" w14:textId="42781E9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683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B2A00" w14:textId="002B69D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CA7AF7" w:rsidRPr="00CA7AF7" w14:paraId="21BAF80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3667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E1FC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69CA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1182" w14:textId="2199616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D635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90CDF" w14:textId="22BC34F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FA20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89ACC" w14:textId="6864A4E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44F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801A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3782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0A8B" w14:textId="7AA96FB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4DF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E00F" w14:textId="2F77B2B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45A3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4F33A" w14:textId="693D750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0417A3E2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B004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CA2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5D7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1D70" w14:textId="3852E29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61EF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C172" w14:textId="72B543B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E73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EB2C" w14:textId="2084906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DE7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ED6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E3E4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8DB9" w14:textId="7B7BE2F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E12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55A4" w14:textId="667AE3D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235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A5AE8" w14:textId="3E53969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CA7AF7" w:rsidRPr="00CA7AF7" w14:paraId="0CB0CD32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6DAD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707E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3A6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B37F8" w14:textId="44D9F7A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E19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01B32" w14:textId="507CF0A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046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51EC9" w14:textId="3E9DCDE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0E10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60E2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9DFF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D04" w14:textId="3237B40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6D7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9F485" w14:textId="6FEB5A6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9C6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B38FF" w14:textId="7F9CDED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CA7AF7" w:rsidRPr="00CA7AF7" w14:paraId="6F9AF0B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9D2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5BE8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B277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0C0D" w14:textId="6514740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FFF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FF415" w14:textId="6C1CBF5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853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9B884" w14:textId="78166CE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2A9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D4E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840B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790F" w14:textId="5895645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005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6569D" w14:textId="25BA291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5775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F0D55" w14:textId="7094A22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CA7AF7" w:rsidRPr="00CA7AF7" w14:paraId="097F715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8BD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1A8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F82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7424" w14:textId="68D02C3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9549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9BBF" w14:textId="7994CEF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B54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EB77" w14:textId="59A5B33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7FF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996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84C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E3611" w14:textId="611CECC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E73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010CA" w14:textId="0F5CF55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0D20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521D1" w14:textId="6F39313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CA7AF7" w:rsidRPr="00CA7AF7" w14:paraId="2EC3D57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B5B4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F89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F42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719FD" w14:textId="3C1E2AC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E3F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33C06" w14:textId="4BC67CD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873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75C4" w14:textId="1A92AB7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8CA2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87A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FBAD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F9BC" w14:textId="462A776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C988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8CC5" w14:textId="66ACACD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C177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1488" w14:textId="28C3984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CA7AF7" w:rsidRPr="00CA7AF7" w14:paraId="6F72150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E13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0B4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1E9D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01E0" w14:textId="3D03A03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5B25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5D6B" w14:textId="62C8B42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792F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EA178" w14:textId="23C1DEA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8188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555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4FA0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84B6" w14:textId="0D13B0B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827FB5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18C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6766" w14:textId="13AC805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2923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1145D" w14:textId="2026820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CA7AF7" w:rsidRPr="00CA7AF7" w14:paraId="3BF7D3F2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A69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7C9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A9B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49B8" w14:textId="09E94D3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E91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071F" w14:textId="7119E14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FF0E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A8492" w14:textId="615AFEE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57F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4968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EF0E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C1CE1" w14:textId="259C7D9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AED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61EA" w14:textId="7532968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82D9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E5EE" w14:textId="0AF5F88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29847BD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AAF5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D6C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38A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4161" w14:textId="7CD2204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7FBB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1870" w14:textId="021BC62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62E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6B03B" w14:textId="79AD559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C13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12D8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A0B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1EADE" w14:textId="114287C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24A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825D7" w14:textId="3F4CF76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820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D123" w14:textId="038F6D4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CA7AF7" w:rsidRPr="00CA7AF7" w14:paraId="39801AD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FC42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5700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77E2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0890B" w14:textId="08F9A60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5F2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C8A06" w14:textId="3E5A57F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C68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7BAF3" w14:textId="1CB76CB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4D71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CC8C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E527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E0AC6" w14:textId="091E93E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0379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06F3" w14:textId="4961C26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7E7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5053B" w14:textId="04F672E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CA7AF7" w:rsidRPr="00CA7AF7" w14:paraId="68E94DD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962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9071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E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92C1" w14:textId="7D5FA17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CA07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274F" w14:textId="4D6980F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4B8C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14AD0" w14:textId="0D132AD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9B52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7472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510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C5967" w14:textId="6E5777B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C40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2DA8A" w14:textId="050A394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6E17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43320" w14:textId="6523B42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CA7AF7" w:rsidRPr="00CA7AF7" w14:paraId="50EFD36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C7E0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BF0F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26F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B9C7" w14:textId="5461CFF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D30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93F55" w14:textId="359075D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FA72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4B38" w14:textId="304CA14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9D7B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5FD0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88BB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090D" w14:textId="663B431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9378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4F191" w14:textId="35E5AC6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41D3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BDFE" w14:textId="3E23C47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CA7AF7" w:rsidRPr="00CA7AF7" w14:paraId="1A4B62F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068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AC55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1289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0DF7" w14:textId="7FB6316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48B0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84A2" w14:textId="03DBF52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DC5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FD3B" w14:textId="4C5F46E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AC4B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8F3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698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487E" w14:textId="26C65E3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AEB8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8200" w14:textId="2EF49E1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048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8B29" w14:textId="7984EDA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CA7AF7" w:rsidRPr="00CA7AF7" w14:paraId="4F190A3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E62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88B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65AB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387E2" w14:textId="51382F1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0BBA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C95C5" w14:textId="1888742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A69B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5EEA4" w14:textId="16B9665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12C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804A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6A39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F2263" w14:textId="3734874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708E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D7710" w14:textId="431CBA7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D5F1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59EE" w14:textId="2AFBDBA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CA7AF7" w:rsidRPr="00CA7AF7" w14:paraId="395CC50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AF80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A79B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326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679D9" w14:textId="40EEF54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D714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2C39" w14:textId="43F148F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5D7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ED1D6" w14:textId="0ACEC0A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F6D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36F7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76F9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9B0B" w14:textId="6493C39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8CEC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0D98B" w14:textId="7962096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6870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62594" w14:textId="37A8DD8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CA7AF7" w:rsidRPr="00CA7AF7" w14:paraId="5AEE075B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F91F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0455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F24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954EE" w14:textId="3DBF2CA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C09F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680CD" w14:textId="1BB529B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803E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7191" w14:textId="0FCAFEF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7EB2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57B0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B46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EACBC" w14:textId="3202417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56F8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56A76" w14:textId="7DC680E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FC7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F6C00" w14:textId="35A2C1D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CA7AF7" w:rsidRPr="00CA7AF7" w14:paraId="5740FF5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D225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869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691F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98A8A" w14:textId="6802004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4AE9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BF1C" w14:textId="2BCF018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F7B9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821C" w14:textId="44CEF35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1CB6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8E6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F62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2AFC" w14:textId="524444A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BFD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48116" w14:textId="2841C57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8F01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FD762" w14:textId="0C8AA38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CA7AF7" w:rsidRPr="00CA7AF7" w14:paraId="166CF54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A9A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9984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4AEF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2B21" w14:textId="1F58E73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5573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EFA92" w14:textId="0A1685D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91F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FF39F" w14:textId="198FD90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3CB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A96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A0B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5CD6" w14:textId="1D477CA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B400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2969" w14:textId="567FE89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2703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F9D7" w14:textId="3A1E941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FA38D2" w:rsidRPr="00F756A6" w14:paraId="5BA51CC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4B6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8DD1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0B5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5ECB" w14:textId="7FC9FA9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A844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2C07D" w14:textId="3498D70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439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E871" w14:textId="29F1713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F1CD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335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370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81CD" w14:textId="39994D2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9896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874BA" w14:textId="223AFC7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2F4A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FEEBA" w14:textId="5528912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2B9F1F47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F104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0874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18E1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30FE" w14:textId="4B46AE4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83BB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6D0B6" w14:textId="7924A3D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1C70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73D7" w14:textId="7281BA0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5A1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4302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8DFB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BB0F2" w14:textId="05A6E80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0249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92F58" w14:textId="5A23117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FF1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D637" w14:textId="3E1E3FF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FA38D2" w:rsidRPr="00F756A6" w14:paraId="11B4092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C2A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B750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911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043D" w14:textId="5AFD499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877E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5176" w14:textId="04CF708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BC3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359E" w14:textId="7AEB3C8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152C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937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66F3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62850" w14:textId="31F1F76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64E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8B3F" w14:textId="2128A63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6B27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9E55" w14:textId="77C965B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FA38D2" w:rsidRPr="00F756A6" w14:paraId="7C1C5FB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0493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52B8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B98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04D12" w14:textId="6D84480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9A91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CE3A" w14:textId="555A931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30E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50F36" w14:textId="3E85325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40A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087E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9945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79AB" w14:textId="105EC78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411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2742F" w14:textId="357B9FC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024E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5DA51" w14:textId="57DD2F4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FA38D2" w:rsidRPr="00F756A6" w14:paraId="71825BE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1CCB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7A0C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099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4212" w14:textId="42FE090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805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83362" w14:textId="410FE34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2AE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4312" w14:textId="080B4996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02B3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B9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A69C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D789" w14:textId="4EEF68A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522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67AC" w14:textId="7ED6F81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075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E7AD" w14:textId="0C8A928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FA38D2" w:rsidRPr="00F756A6" w14:paraId="2D7B8E1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8AC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5CB3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CB2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8C23A" w14:textId="117A5F7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F3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22ED" w14:textId="5C59AEB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9C6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05353" w14:textId="1D74519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BE9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81FE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D4B8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6FC5D" w14:textId="1B86534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C6DD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2307" w14:textId="194927A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2824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F916" w14:textId="7C93C1B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43F31D3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4E5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08F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F5E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97663" w14:textId="6EBF881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FA66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ECAB5" w14:textId="622007F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331B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6D02F" w14:textId="29532E5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1FA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A0E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EB6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ED4EA" w14:textId="742FA49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AF09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BE988" w14:textId="2A0B096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ACDB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B981" w14:textId="1C19F2F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FA38D2" w:rsidRPr="00F756A6" w14:paraId="0DCA01B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8BB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F48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A9AF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9B60" w14:textId="1A3C08D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D85F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8671C" w14:textId="60C0B53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880F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8CE90" w14:textId="392629F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913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195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EC1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0B46D" w14:textId="6BE5F11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886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C745E" w14:textId="4C3CBDF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931E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B8F21" w14:textId="4859429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FA38D2" w:rsidRPr="00F756A6" w14:paraId="4C5DB8FB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D2A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00B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BD2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7C59" w14:textId="19D93E7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53D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8CDD" w14:textId="5B7F59F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DCB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3292" w14:textId="2AC1E30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57C7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5474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BA13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5A16F" w14:textId="195102E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F1E5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51C9" w14:textId="1B674E2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D5AA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A5975" w14:textId="5E7E457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FA38D2" w:rsidRPr="00F756A6" w14:paraId="440FB36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552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6203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FF19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2758" w14:textId="103D77D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38D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F3E3" w14:textId="6A775DC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12C8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E698" w14:textId="0B08689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6E8C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DD3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1BB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3E6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3AF5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85D6" w14:textId="3D19418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30A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9E65C" w14:textId="5E34D3B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4F39A1D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D39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CC2F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650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9057" w14:textId="049F6B4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5286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E118" w14:textId="17D87F5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4D7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3F2B" w14:textId="2A74E29E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F81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EF6C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EF7A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FB20F" w14:textId="208EC3A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D4F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D211C" w14:textId="7E6C4F6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020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35CA" w14:textId="7D100CB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FA38D2" w:rsidRPr="00F756A6" w14:paraId="62E9CA10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327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78B2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05C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27C30" w14:textId="71ADD44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1AC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7EA62" w14:textId="4F1C28F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AF8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6C163" w14:textId="2C81872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D1CF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C14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148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2B205" w14:textId="1CBCFAB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427C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705D0" w14:textId="0F66F27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D47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4273" w14:textId="1EA3785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FA38D2" w:rsidRPr="00F756A6" w14:paraId="1FD17A6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9B4D5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343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A80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0FC4" w14:textId="0EC7318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2D77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228BC" w14:textId="73E0583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890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32F2F" w14:textId="4CDC5E0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392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E79D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2F0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A1E8B" w14:textId="0D24A8E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2B62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1DEBC" w14:textId="314C3AA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CED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D70A9" w14:textId="595270F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FA38D2" w:rsidRPr="00F756A6" w14:paraId="21AC2967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0608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E2C5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89BE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44D5" w14:textId="5ABDF1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A726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96C8" w14:textId="4E99F50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C6DC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CD763" w14:textId="5005428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C70C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718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FB74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44CF" w14:textId="5AD0AC0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66F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D8459" w14:textId="272382BC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A0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B392" w14:textId="16E8FCD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FA38D2" w:rsidRPr="00F756A6" w14:paraId="570B841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2484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EBC7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D2E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7F888" w14:textId="7F4B154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6429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4644" w14:textId="1D95ECA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2989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86E5" w14:textId="16D564B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D075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E550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042D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DC8E" w14:textId="1450B9C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F66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DF80A" w14:textId="585D16C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15F1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AC051" w14:textId="3B5041D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231F33C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6D5F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873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552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4D0E" w14:textId="580B2AB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AE44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481F6" w14:textId="32500B7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A921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40A8C" w14:textId="3622B15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DE66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D651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C52D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C505" w14:textId="22EEEA1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D0C2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85557" w14:textId="4A3F428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EB94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CE5A" w14:textId="085F6E4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FA38D2" w:rsidRPr="00F756A6" w14:paraId="43A09D5F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997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005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D33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4C03E" w14:textId="2BA0C971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ED8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45AF" w14:textId="4B81CA7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F98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A9227" w14:textId="3F78A03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3580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6E8C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AE7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75775" w14:textId="48BBAA3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2E9B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CC86" w14:textId="352AFF9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0F9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D932" w14:textId="5662D7F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</w:tr>
      <w:tr w:rsidR="00FA38D2" w:rsidRPr="00F756A6" w14:paraId="64F82C4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223D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6099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6DF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6F486" w14:textId="39A04BE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975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C1B7" w14:textId="18287EA5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0414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0D2D" w14:textId="6435E73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711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786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952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1F60B" w14:textId="01380BC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8E2C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E3E0" w14:textId="4BD7BA2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04A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6E3C" w14:textId="722FF13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FA38D2" w:rsidRPr="00F756A6" w14:paraId="0B1617F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AA0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2F9F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DC7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8EC0" w14:textId="4EE1CDD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425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5D9E" w14:textId="3C1DAC7C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827FB5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4CB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AEBEA" w14:textId="3FDEECE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1D12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C0D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270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2B5E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8EC2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8065" w14:textId="762D50D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F7AC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7220D" w14:textId="45732FA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FA38D2" w:rsidRPr="00F756A6" w14:paraId="72AA6A3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EFD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80E6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C821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B66C" w14:textId="1998A0BB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047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4D153" w14:textId="2B7BA10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285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A304B" w14:textId="6884E57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FAFF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F72C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2E50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A1CBC" w14:textId="3015FFE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D192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0573" w14:textId="45D6DEF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A03C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3AC4" w14:textId="5BD9039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31BCA5C0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27E3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E9D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F7D5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7B70A" w14:textId="5D486CF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C4F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0966" w14:textId="319D4E8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8DD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0C6E" w14:textId="47ED451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F45E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8EBD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DEBA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932C" w14:textId="64E11D8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BD95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076B" w14:textId="14C2448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76C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8123" w14:textId="67E8B15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FA38D2" w:rsidRPr="00F756A6" w14:paraId="1CF86FA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F81D4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7C0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11F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C4E9B" w14:textId="03377CC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05F4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4383C" w14:textId="1595015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DF89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590F0" w14:textId="03FCA183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2B95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C64C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953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0292" w14:textId="06C31AE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67F9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9BAEA" w14:textId="591CF235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94F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F8DD" w14:textId="6EBF0D6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FA38D2" w:rsidRPr="00F756A6" w14:paraId="346FFD2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10DD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D1B0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4D58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AD302" w14:textId="4430343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DA36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AE29" w14:textId="5478486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3204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2547" w14:textId="078AFDE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4547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87D98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047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21CD1" w14:textId="54BF0FD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7FD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A6D5" w14:textId="7AA3BF1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3502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C82D7" w14:textId="1142593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FA38D2" w:rsidRPr="00F756A6" w14:paraId="638374A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EBDA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F2B6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1DA6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55BAB" w14:textId="65F794EA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A815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E43B" w14:textId="5D2EFE8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3832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C23B8" w14:textId="4A4F03BD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E987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B73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A1D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F3E0" w14:textId="7E3F69CB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89D6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A9D9B" w14:textId="30086FFA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177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6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9964F" w14:textId="361039DE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FA38D2" w:rsidRPr="00F756A6" w14:paraId="50772DB1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FC5F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1951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15F42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040F7" w14:textId="4814C95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9235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91C1" w14:textId="3ED805DF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D681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FF11" w14:textId="6C0401D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CFD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67A3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DADB6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DC42" w14:textId="67753CF6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7B23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7A1D" w14:textId="6B0238A9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582E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1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AAB23" w14:textId="093D64C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7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FA38D2" w:rsidRPr="00F756A6" w14:paraId="5073B212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0C7C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F289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426D1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210D7" w14:textId="17B1875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FE1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DA1F6" w14:textId="1CAA5362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B24C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8192" w14:textId="70C679D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06B4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F5BC7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0BFDA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F0E1" w14:textId="32A2D3D8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A3A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300A" w14:textId="13F65C93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C3B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A297" w14:textId="5257A52D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FA38D2" w:rsidRPr="00F756A6" w14:paraId="32237C9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363B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4392C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20840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37E97" w14:textId="4F7DD27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C485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F125" w14:textId="711C595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F37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383C2" w14:textId="4C8D4E00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5D5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B05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644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3A4C" w14:textId="79399E62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36F85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A0919" w14:textId="289EC27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BDE6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EB7A2" w14:textId="44698E10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FA38D2" w:rsidRPr="00F756A6" w14:paraId="787985A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F556E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1A5D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493A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AF35C" w14:textId="02BB71A9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CA7AF7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0097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777A" w14:textId="47CC0FD8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A35E6" w14:textId="77777777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28355" w14:textId="66495C94" w:rsidR="00FA38D2" w:rsidRPr="00CA7AF7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06D1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B5D0F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0030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EEF5" w14:textId="49EDAAA1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0E559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B77F4" w14:textId="4F7854E4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7F6B" w14:textId="77777777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5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5F30D" w14:textId="5D455A4F" w:rsidR="00FA38D2" w:rsidRPr="00CA7AF7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CA7AF7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FA38D2" w:rsidRPr="00F756A6" w14:paraId="4DFE368D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B767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D2F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504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F7143" w14:textId="34863E21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08A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CFAE7" w14:textId="2FF203B0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57C4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FF5A" w14:textId="590A74BD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F76E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6C2A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3E7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CC981" w14:textId="46196645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B250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7EB69" w14:textId="49095B43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EF6A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7660" w14:textId="7BEF7276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</w:tr>
      <w:tr w:rsidR="00FA38D2" w:rsidRPr="00F756A6" w14:paraId="0BDAEFE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923F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384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CE66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F3677" w14:textId="2476DA99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262F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A055" w14:textId="4CAD189F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ACC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133B7" w14:textId="512EC652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9ED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7AC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78BAC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1BBA" w14:textId="30FB0128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28B0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C9149" w14:textId="41360AC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EA67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8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5E4C0" w14:textId="6B58255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6E1AAB" w:rsidRPr="006E1AAB" w14:paraId="1CA3FA3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695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F916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93C9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141F" w14:textId="502E04D9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EA3A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4470" w14:textId="1FD0407A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6343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DC5F3" w14:textId="0BD7CB99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FF4EA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80D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264B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D90B2" w14:textId="55BAB406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F7E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7EAEE" w14:textId="6AFF3162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905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3865" w14:textId="0806C4D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6E1AAB" w:rsidRPr="006E1AAB" w14:paraId="5DC44706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2B31F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E8D5F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2389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128B0" w14:textId="501AF889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8DC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5DAB7" w14:textId="43E8E513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8D00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20FC4" w14:textId="5F758161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B97C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B31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E92E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5C8E8" w14:textId="78F75CA1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9603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C37EE" w14:textId="383C4BF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702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DD8C4" w14:textId="119ED39E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6E1AAB" w:rsidRPr="006E1AAB" w14:paraId="72AAE59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59030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96790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EF4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78D6" w14:textId="6162369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9CF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3C6D" w14:textId="7214B59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2E30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BB386" w14:textId="26037FA2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B62D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BC84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C3B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6928D" w14:textId="23F7C7C0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13F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0EBF" w14:textId="466D2CE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AA6A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92D44" w14:textId="5087EFE2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6E1AAB" w:rsidRPr="006E1AAB" w14:paraId="6F1485A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D34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7F24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7904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79623" w14:textId="540AB3FE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7B77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57E7C" w14:textId="7EF00821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22E5F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A564" w14:textId="723CA30C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F9FE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6E24D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454F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CCCB7" w14:textId="314B04B0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824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0AE57" w14:textId="5C899F2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D238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0AA0" w14:textId="2AE2C50B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6E1AAB" w:rsidRPr="006E1AAB" w14:paraId="1759B723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63C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8E34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B25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DA71" w14:textId="242588D4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4F50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99896" w14:textId="24FF5C0A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F9A6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D23C" w14:textId="4558C2C3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F01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786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0E88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5461A" w14:textId="70227F96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431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D95B5" w14:textId="19B4CE94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827FB5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1E1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24D0" w14:textId="7E810D1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6E1AAB" w:rsidRPr="006E1AAB" w14:paraId="4BBCB6B8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7C5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685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1034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EE83" w14:textId="38DDE0FE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91B3E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6D28C" w14:textId="1E79BC60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0119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6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DC9" w14:textId="0CFA2CD3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7EF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8E8E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D21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615F" w14:textId="45DE328C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6490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C737" w14:textId="30C1A545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5BA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5F061" w14:textId="3A95359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6E1AAB" w:rsidRPr="006E1AAB" w14:paraId="14DDE627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A926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F3FEE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3E04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EDE8" w14:textId="0EA52ECB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2979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C861" w14:textId="2659ADDD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135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0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01B6" w14:textId="2C8C45CA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BF09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AA63A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EE3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9B0E" w14:textId="60FD33F3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25F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C302" w14:textId="7373D6A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FFC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EB179" w14:textId="01803C3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6E1AAB" w:rsidRPr="006E1AAB" w14:paraId="64FE383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1E7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3985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7F96E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3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B0CE" w14:textId="382E10E9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8486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D4EB" w14:textId="1F5CE854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8217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8852E" w14:textId="04C5BFB0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0EB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F66E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D53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2E5D8" w14:textId="05327D7E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845F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00A6A" w14:textId="42757C1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C528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2271" w14:textId="6C403E2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6E1AAB" w:rsidRPr="006E1AAB" w14:paraId="3E2D7CB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F1DE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BCA50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484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A0D13" w14:textId="7C73ADDF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90E8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E9A0" w14:textId="0BD92C5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A74B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B94C7" w14:textId="3BE772C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C7D5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700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5BF8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D20C" w14:textId="35CE96DF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155D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6620" w14:textId="084DA821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3D58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930F" w14:textId="3F8B10F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</w:tr>
      <w:tr w:rsidR="006E1AAB" w:rsidRPr="006E1AAB" w14:paraId="7EC2DD6B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689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4C526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F72E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67848" w14:textId="6E843C28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0A19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0D72" w14:textId="6B727098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6FE8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F88A" w14:textId="2FBA615C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129B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19E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1D87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A23A0" w14:textId="5881EC2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5752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C7D09" w14:textId="5964CB90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A5A0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BF6B" w14:textId="22891BBB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6E1AAB" w:rsidRPr="006E1AAB" w14:paraId="4BC083C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3C0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5AA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48CE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1FC40" w14:textId="0068D08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EF00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BC558" w14:textId="2F62D1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7BA4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FEAB" w14:textId="197FC252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C0130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91A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F62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90B23" w14:textId="3E703B4E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D16C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B58C" w14:textId="7FB3B32B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BE7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9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7F6C" w14:textId="3C694165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6E1AAB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</w:tr>
      <w:tr w:rsidR="006E1AAB" w:rsidRPr="006E1AAB" w14:paraId="1B9E780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C043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ADA9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7E869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BF0F2" w14:textId="51327D89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71D8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38A12" w14:textId="356F2AA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B4D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9C5CB" w14:textId="67888FDA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80CA0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1AC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46D0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681BF" w14:textId="0D6DB16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7A0A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2C2FF" w14:textId="479F794E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AA1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456B" w14:textId="59211AB4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6E1AAB" w:rsidRPr="006E1AAB" w14:paraId="2A0F8E0C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F0A78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6F58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3CF8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499D6" w14:textId="379DC59A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E72DE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ABD5" w14:textId="691EE013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001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A59E9" w14:textId="3AFD7CA4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B1DA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960C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F0B2D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7565" w14:textId="7F814F06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0786F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24E0" w14:textId="019C7395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641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4A177" w14:textId="38776695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6E1AAB" w:rsidRPr="006E1AAB" w14:paraId="281B495A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38E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8C7E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44B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77AC" w14:textId="43E87F7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F51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4A46A" w14:textId="31010701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324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975D" w14:textId="4DDEC891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1A78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5110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26DD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EC6B9" w14:textId="705D8D0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A8A4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0B47" w14:textId="4865CEEB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827FB5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85B9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4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948E" w14:textId="22AA10C8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6E1AAB" w:rsidRPr="006E1AAB" w14:paraId="7B2393E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9BD6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5C6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C864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7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69BD6" w14:textId="0695FD53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5561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2857" w14:textId="5BBCEEDD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C5AB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7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C2ED" w14:textId="629613D0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497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DD6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C3F0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89E8" w14:textId="6620E12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85A3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5D53" w14:textId="10B4FD6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E0A3A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1B14" w14:textId="3176E82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</w:tr>
      <w:tr w:rsidR="006E1AAB" w:rsidRPr="006E1AAB" w14:paraId="4EE3725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951B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7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DE94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B12A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2E12" w14:textId="6D5B423E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3D5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4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ABD93" w14:textId="3A8A71BC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0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7915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51EA" w14:textId="2CFE90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3</w:t>
            </w:r>
            <w:r w:rsid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097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62C6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A0DD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52264" w14:textId="080339A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2395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2C905" w14:textId="521FCD6C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6A000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225F" w14:textId="2B686E68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  <w:tr w:rsidR="00FA38D2" w:rsidRPr="00F756A6" w14:paraId="01ECF34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754BF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AD9A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092D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8B759" w14:textId="6847CE8F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AD6C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C4C8" w14:textId="262077B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7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D72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598C" w14:textId="14EF5FD0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BE49C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DF24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3DA0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B7F4" w14:textId="07216BD3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BFB8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7B289" w14:textId="2AFAB4FC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108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E8CE" w14:textId="218804A4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</w:tr>
      <w:tr w:rsidR="00FA38D2" w:rsidRPr="00F756A6" w14:paraId="67A22024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EE24" w14:textId="77777777" w:rsidR="00FA38D2" w:rsidRPr="00F756A6" w:rsidRDefault="00FA38D2" w:rsidP="005F0554">
            <w:pPr>
              <w:jc w:val="center"/>
              <w:rPr>
                <w:rFonts w:ascii="Calibri" w:eastAsia="Calibri" w:hAnsi="Calibri" w:cs="Calibri"/>
                <w:color w:val="FF0000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C4E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EC89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18B44" w14:textId="3AD75A4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87DD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FF58" w14:textId="427051CE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0A31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CA3AF" w14:textId="7B1EBD7C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B4EB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FAC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9B6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E3AE" w14:textId="02FD4A2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6553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F633" w14:textId="49F51229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BC39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7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6AB4D" w14:textId="33750392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1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</w:tr>
      <w:tr w:rsidR="00FA38D2" w:rsidRPr="00F756A6" w14:paraId="6796F999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7E12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8</w:t>
            </w: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5F6A1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4752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3DD8C" w14:textId="22201D36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05A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7737" w14:textId="2C9C202B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A3E97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F6E1" w14:textId="73B5165F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448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48A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7150E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8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6566" w14:textId="70BAEEBF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1AD14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2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9CCDB" w14:textId="3A96D35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B951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00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5FE0A" w14:textId="3302B1A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</w:p>
        </w:tc>
      </w:tr>
      <w:tr w:rsidR="00FA38D2" w:rsidRPr="00F756A6" w14:paraId="1485557E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5406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442B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053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9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7995" w14:textId="30BE7C75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0181B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8884" w14:textId="63A28DF0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0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71F73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40</w:t>
            </w:r>
          </w:p>
        </w:tc>
        <w:tc>
          <w:tcPr>
            <w:tcW w:w="3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E3D0C" w14:textId="2FE4A28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1C1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CA1E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BD9B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D6D5" w14:textId="21D83654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DA0A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6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97A31" w14:textId="351D1BCD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8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7AE0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82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3AB62" w14:textId="485F005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6</w:t>
            </w:r>
          </w:p>
        </w:tc>
      </w:tr>
      <w:tr w:rsidR="00FA38D2" w:rsidRPr="00F756A6" w14:paraId="32BCDB95" w14:textId="77777777" w:rsidTr="00E36BA0">
        <w:trPr>
          <w:trHeight w:val="260"/>
        </w:trPr>
        <w:tc>
          <w:tcPr>
            <w:tcW w:w="22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A2D8FA6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ECBB15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4D1DE0F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8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240BF96" w14:textId="3CF8F7BA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  <w:r w:rsid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902CB0A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5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B3407B0" w14:textId="55213401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2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617C899" w14:textId="77777777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30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977715E" w14:textId="0673CBD6" w:rsidR="00FA38D2" w:rsidRPr="006E1AAB" w:rsidRDefault="00FA38D2" w:rsidP="005F0554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222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52EDFB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</w:p>
        </w:tc>
        <w:tc>
          <w:tcPr>
            <w:tcW w:w="40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880997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88C37A2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5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63F0DAD" w14:textId="252909F2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BFC9F27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51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5729E5E" w14:textId="726C42FA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5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325816" w14:textId="77777777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760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B6A18F7" w14:textId="7B034DB8" w:rsidR="00FA38D2" w:rsidRPr="006E1AAB" w:rsidRDefault="00FA38D2" w:rsidP="00FA38D2">
            <w:pPr>
              <w:jc w:val="center"/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</w:pP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49</w:t>
            </w:r>
            <w:r w:rsidR="00F00B02"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.</w:t>
            </w:r>
            <w:r w:rsidRPr="006E1AAB">
              <w:rPr>
                <w:rFonts w:ascii="Calibri" w:eastAsia="Calibri" w:hAnsi="Calibri" w:cs="Calibri"/>
                <w:sz w:val="16"/>
                <w:szCs w:val="16"/>
                <w:u w:color="1F497D"/>
                <w:bdr w:val="nil"/>
                <w:lang w:val="en-GB" w:eastAsia="en-GB"/>
              </w:rPr>
              <w:t>3</w:t>
            </w:r>
          </w:p>
        </w:tc>
      </w:tr>
    </w:tbl>
    <w:p w14:paraId="0F6FE6A8" w14:textId="6D93767A" w:rsidR="00E36BA0" w:rsidRPr="00E36BA0" w:rsidRDefault="0015011E" w:rsidP="00E36BA0">
      <w:pPr>
        <w:pStyle w:val="Body"/>
        <w:spacing w:after="0"/>
        <w:rPr>
          <w:color w:val="FF0000"/>
          <w:lang w:val="en-GB"/>
        </w:rPr>
      </w:pPr>
      <w:r>
        <w:rPr>
          <w:rFonts w:cs="Arial"/>
          <w:lang w:eastAsia="sk-SK"/>
        </w:rPr>
        <w:t xml:space="preserve">T1: </w:t>
      </w:r>
      <w:r w:rsidR="00E36BA0" w:rsidRPr="00E36BA0">
        <w:rPr>
          <w:rFonts w:cs="Arial"/>
          <w:lang w:eastAsia="sk-SK"/>
        </w:rPr>
        <w:t>Time to peak anterior CoP displacemen</w:t>
      </w:r>
      <w:r w:rsidR="006E1AAB">
        <w:rPr>
          <w:rFonts w:cs="Arial"/>
          <w:lang w:eastAsia="sk-SK"/>
        </w:rPr>
        <w:t>t;</w:t>
      </w:r>
      <w:r w:rsidR="006E1AAB">
        <w:rPr>
          <w:color w:val="FF0000"/>
          <w:lang w:val="en-GB"/>
        </w:rPr>
        <w:t xml:space="preserve"> </w:t>
      </w:r>
      <w:r>
        <w:rPr>
          <w:rFonts w:cs="Arial"/>
          <w:lang w:eastAsia="sk-SK"/>
        </w:rPr>
        <w:t xml:space="preserve">P1: </w:t>
      </w:r>
      <w:r w:rsidR="00E36BA0" w:rsidRPr="00E36BA0">
        <w:rPr>
          <w:rFonts w:cs="Arial"/>
          <w:lang w:eastAsia="sk-SK"/>
        </w:rPr>
        <w:t xml:space="preserve">Peak anterior CoP </w:t>
      </w:r>
      <w:r w:rsidR="006E1AAB">
        <w:rPr>
          <w:rFonts w:cs="Arial"/>
          <w:lang w:eastAsia="sk-SK"/>
        </w:rPr>
        <w:t>displacement;</w:t>
      </w:r>
      <w:r w:rsidR="006E1AAB">
        <w:rPr>
          <w:color w:val="FF0000"/>
          <w:lang w:val="en-GB"/>
        </w:rPr>
        <w:t xml:space="preserve"> </w:t>
      </w:r>
      <w:r>
        <w:rPr>
          <w:rFonts w:cs="Arial"/>
          <w:lang w:eastAsia="sk-SK"/>
        </w:rPr>
        <w:t xml:space="preserve">T2: </w:t>
      </w:r>
      <w:r w:rsidR="00E36BA0" w:rsidRPr="00E36BA0">
        <w:rPr>
          <w:rFonts w:cs="Arial"/>
          <w:lang w:eastAsia="sk-SK"/>
        </w:rPr>
        <w:t xml:space="preserve">Time to peak posterior CoP </w:t>
      </w:r>
      <w:r w:rsidR="006E1AAB">
        <w:rPr>
          <w:rFonts w:cs="Arial"/>
          <w:lang w:eastAsia="sk-SK"/>
        </w:rPr>
        <w:t>displacement;</w:t>
      </w:r>
      <w:r w:rsidR="006E1AAB">
        <w:rPr>
          <w:color w:val="FF0000"/>
          <w:lang w:val="en-GB"/>
        </w:rPr>
        <w:t xml:space="preserve"> </w:t>
      </w:r>
      <w:r>
        <w:rPr>
          <w:rFonts w:cs="Arial"/>
          <w:lang w:eastAsia="sk-SK"/>
        </w:rPr>
        <w:t xml:space="preserve">P2: </w:t>
      </w:r>
      <w:r w:rsidR="00E36BA0" w:rsidRPr="00E36BA0">
        <w:rPr>
          <w:rFonts w:cs="Arial"/>
          <w:lang w:eastAsia="sk-SK"/>
        </w:rPr>
        <w:t xml:space="preserve">Peak posterior CoP </w:t>
      </w:r>
      <w:r w:rsidR="006E1AAB">
        <w:rPr>
          <w:rFonts w:cs="Arial"/>
          <w:lang w:eastAsia="sk-SK"/>
        </w:rPr>
        <w:t>displacement;</w:t>
      </w:r>
      <w:r w:rsidR="006E1AAB">
        <w:rPr>
          <w:color w:val="FF0000"/>
          <w:lang w:val="en-GB"/>
        </w:rPr>
        <w:t xml:space="preserve"> </w:t>
      </w:r>
      <w:r>
        <w:rPr>
          <w:rFonts w:cs="Arial"/>
          <w:lang w:eastAsia="sk-SK"/>
        </w:rPr>
        <w:t xml:space="preserve">T1-2: </w:t>
      </w:r>
      <w:r w:rsidR="00E36BA0" w:rsidRPr="00E36BA0">
        <w:rPr>
          <w:rFonts w:cs="Arial"/>
          <w:lang w:eastAsia="sk-SK"/>
        </w:rPr>
        <w:t>Time from peak anterior to peak posterior CoP displacement</w:t>
      </w:r>
      <w:r w:rsidR="006E1AAB">
        <w:rPr>
          <w:rFonts w:cs="Arial"/>
          <w:lang w:eastAsia="sk-SK"/>
        </w:rPr>
        <w:t>;</w:t>
      </w:r>
      <w:r w:rsidR="006E1AAB">
        <w:rPr>
          <w:color w:val="FF0000"/>
          <w:lang w:val="en-GB"/>
        </w:rPr>
        <w:t xml:space="preserve"> </w:t>
      </w:r>
      <w:r>
        <w:rPr>
          <w:rFonts w:cs="Arial"/>
          <w:lang w:eastAsia="sk-SK"/>
        </w:rPr>
        <w:t xml:space="preserve">P1-2: </w:t>
      </w:r>
      <w:r w:rsidR="00E36BA0" w:rsidRPr="00E36BA0">
        <w:rPr>
          <w:rFonts w:cs="Arial"/>
          <w:lang w:eastAsia="sk-SK"/>
        </w:rPr>
        <w:t xml:space="preserve">Peak anterior to peak posterior CoP </w:t>
      </w:r>
      <w:r w:rsidR="006E1AAB">
        <w:rPr>
          <w:rFonts w:cs="Arial"/>
          <w:lang w:eastAsia="sk-SK"/>
        </w:rPr>
        <w:t>displacement</w:t>
      </w:r>
    </w:p>
    <w:p w14:paraId="0D858F88" w14:textId="77777777" w:rsidR="00A94693" w:rsidRPr="00F756A6" w:rsidRDefault="00A94693">
      <w:pPr>
        <w:pStyle w:val="Body"/>
        <w:spacing w:after="0"/>
        <w:rPr>
          <w:color w:val="FF0000"/>
          <w:lang w:val="en-GB"/>
        </w:rPr>
      </w:pPr>
      <w:bookmarkStart w:id="0" w:name="_GoBack"/>
      <w:bookmarkEnd w:id="0"/>
    </w:p>
    <w:sectPr w:rsidR="00A94693" w:rsidRPr="00F756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4675AF" w14:textId="77777777" w:rsidR="00597C06" w:rsidRDefault="00597C06">
      <w:r>
        <w:separator/>
      </w:r>
    </w:p>
  </w:endnote>
  <w:endnote w:type="continuationSeparator" w:id="0">
    <w:p w14:paraId="307FF06C" w14:textId="77777777" w:rsidR="00597C06" w:rsidRDefault="00597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rebuchet MS">
    <w:altName w:val="﷽﷽﷽﷽﷽﷽﷽﷽t MS"/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9F4896" w14:textId="77777777" w:rsidR="00597C06" w:rsidRDefault="00597C06">
      <w:r>
        <w:separator/>
      </w:r>
    </w:p>
  </w:footnote>
  <w:footnote w:type="continuationSeparator" w:id="0">
    <w:p w14:paraId="4017AC24" w14:textId="77777777" w:rsidR="00597C06" w:rsidRDefault="00597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FEA47AF"/>
    <w:multiLevelType w:val="hybridMultilevel"/>
    <w:tmpl w:val="AB1E2ED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85EE9"/>
    <w:multiLevelType w:val="hybridMultilevel"/>
    <w:tmpl w:val="CAE420EA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7A08A9"/>
    <w:multiLevelType w:val="hybridMultilevel"/>
    <w:tmpl w:val="D74E712A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56E254F3"/>
    <w:multiLevelType w:val="hybridMultilevel"/>
    <w:tmpl w:val="5EE60AB2"/>
    <w:numStyleLink w:val="ImportedStyle1"/>
  </w:abstractNum>
  <w:abstractNum w:abstractNumId="15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922110"/>
    <w:multiLevelType w:val="hybridMultilevel"/>
    <w:tmpl w:val="E94E00D6"/>
    <w:numStyleLink w:val="ImportedStyle3"/>
  </w:abstractNum>
  <w:abstractNum w:abstractNumId="22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9"/>
  </w:num>
  <w:num w:numId="2">
    <w:abstractNumId w:val="14"/>
  </w:num>
  <w:num w:numId="3">
    <w:abstractNumId w:val="18"/>
  </w:num>
  <w:num w:numId="4">
    <w:abstractNumId w:val="3"/>
  </w:num>
  <w:num w:numId="5">
    <w:abstractNumId w:val="0"/>
  </w:num>
  <w:num w:numId="6">
    <w:abstractNumId w:val="21"/>
  </w:num>
  <w:num w:numId="7">
    <w:abstractNumId w:val="4"/>
  </w:num>
  <w:num w:numId="8">
    <w:abstractNumId w:val="11"/>
  </w:num>
  <w:num w:numId="9">
    <w:abstractNumId w:val="20"/>
  </w:num>
  <w:num w:numId="10">
    <w:abstractNumId w:val="16"/>
  </w:num>
  <w:num w:numId="11">
    <w:abstractNumId w:val="1"/>
  </w:num>
  <w:num w:numId="12">
    <w:abstractNumId w:val="5"/>
  </w:num>
  <w:num w:numId="13">
    <w:abstractNumId w:val="19"/>
  </w:num>
  <w:num w:numId="14">
    <w:abstractNumId w:val="15"/>
  </w:num>
  <w:num w:numId="15">
    <w:abstractNumId w:val="22"/>
  </w:num>
  <w:num w:numId="16">
    <w:abstractNumId w:val="8"/>
  </w:num>
  <w:num w:numId="17">
    <w:abstractNumId w:val="17"/>
  </w:num>
  <w:num w:numId="18">
    <w:abstractNumId w:val="7"/>
  </w:num>
  <w:num w:numId="19">
    <w:abstractNumId w:val="10"/>
  </w:num>
  <w:num w:numId="20">
    <w:abstractNumId w:val="13"/>
  </w:num>
  <w:num w:numId="21">
    <w:abstractNumId w:val="2"/>
  </w:num>
  <w:num w:numId="22">
    <w:abstractNumId w:val="12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removePersonalInformation/>
  <w:removeDateAndTime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76FC"/>
    <w:rsid w:val="000219A4"/>
    <w:rsid w:val="00021AE9"/>
    <w:rsid w:val="000273F3"/>
    <w:rsid w:val="000327D1"/>
    <w:rsid w:val="00032CF0"/>
    <w:rsid w:val="000331FE"/>
    <w:rsid w:val="00034EE6"/>
    <w:rsid w:val="00037E39"/>
    <w:rsid w:val="0004191D"/>
    <w:rsid w:val="00041A50"/>
    <w:rsid w:val="00043DA4"/>
    <w:rsid w:val="0004515E"/>
    <w:rsid w:val="00050589"/>
    <w:rsid w:val="0005651E"/>
    <w:rsid w:val="0006058F"/>
    <w:rsid w:val="0006134F"/>
    <w:rsid w:val="00063B6A"/>
    <w:rsid w:val="00064D81"/>
    <w:rsid w:val="000702A7"/>
    <w:rsid w:val="000712E1"/>
    <w:rsid w:val="000747D9"/>
    <w:rsid w:val="00081550"/>
    <w:rsid w:val="00081AAC"/>
    <w:rsid w:val="000833C9"/>
    <w:rsid w:val="00085B28"/>
    <w:rsid w:val="00085FB2"/>
    <w:rsid w:val="0009012D"/>
    <w:rsid w:val="00094040"/>
    <w:rsid w:val="00095885"/>
    <w:rsid w:val="00096FC6"/>
    <w:rsid w:val="000A422B"/>
    <w:rsid w:val="000A4A6F"/>
    <w:rsid w:val="000A4DCB"/>
    <w:rsid w:val="000B0548"/>
    <w:rsid w:val="000B0999"/>
    <w:rsid w:val="000B6985"/>
    <w:rsid w:val="000C038A"/>
    <w:rsid w:val="000C3B3E"/>
    <w:rsid w:val="000C6B0B"/>
    <w:rsid w:val="000D125B"/>
    <w:rsid w:val="000D16F2"/>
    <w:rsid w:val="000D3909"/>
    <w:rsid w:val="000D39AC"/>
    <w:rsid w:val="000E310D"/>
    <w:rsid w:val="000E591E"/>
    <w:rsid w:val="000F6A86"/>
    <w:rsid w:val="000F725F"/>
    <w:rsid w:val="0010016B"/>
    <w:rsid w:val="00100AAD"/>
    <w:rsid w:val="001078D9"/>
    <w:rsid w:val="00112C48"/>
    <w:rsid w:val="00123750"/>
    <w:rsid w:val="00124210"/>
    <w:rsid w:val="0012478A"/>
    <w:rsid w:val="001261E8"/>
    <w:rsid w:val="00131ED8"/>
    <w:rsid w:val="0013381C"/>
    <w:rsid w:val="00135AA8"/>
    <w:rsid w:val="00137ECE"/>
    <w:rsid w:val="00142C76"/>
    <w:rsid w:val="001442BA"/>
    <w:rsid w:val="0014763B"/>
    <w:rsid w:val="0015011E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85870"/>
    <w:rsid w:val="00191574"/>
    <w:rsid w:val="001919EC"/>
    <w:rsid w:val="00197B58"/>
    <w:rsid w:val="001A018D"/>
    <w:rsid w:val="001A0666"/>
    <w:rsid w:val="001A3FD1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C5CC8"/>
    <w:rsid w:val="001D08A2"/>
    <w:rsid w:val="001D5778"/>
    <w:rsid w:val="001D7FC2"/>
    <w:rsid w:val="001E00C0"/>
    <w:rsid w:val="001E550A"/>
    <w:rsid w:val="001E772C"/>
    <w:rsid w:val="001F6E2C"/>
    <w:rsid w:val="001F77C3"/>
    <w:rsid w:val="00201525"/>
    <w:rsid w:val="00201E99"/>
    <w:rsid w:val="0020354A"/>
    <w:rsid w:val="002126DE"/>
    <w:rsid w:val="002154C3"/>
    <w:rsid w:val="00216EA9"/>
    <w:rsid w:val="00221B9F"/>
    <w:rsid w:val="00230B03"/>
    <w:rsid w:val="00232935"/>
    <w:rsid w:val="00234C77"/>
    <w:rsid w:val="00240AD7"/>
    <w:rsid w:val="00250FA3"/>
    <w:rsid w:val="002519BD"/>
    <w:rsid w:val="00255B15"/>
    <w:rsid w:val="002577BF"/>
    <w:rsid w:val="00257A5F"/>
    <w:rsid w:val="00262D1E"/>
    <w:rsid w:val="00266939"/>
    <w:rsid w:val="00266B8F"/>
    <w:rsid w:val="00270311"/>
    <w:rsid w:val="00274066"/>
    <w:rsid w:val="00274F8E"/>
    <w:rsid w:val="0027514E"/>
    <w:rsid w:val="00282267"/>
    <w:rsid w:val="0028332C"/>
    <w:rsid w:val="002840EA"/>
    <w:rsid w:val="00284EAB"/>
    <w:rsid w:val="00286FBD"/>
    <w:rsid w:val="00296C97"/>
    <w:rsid w:val="00297649"/>
    <w:rsid w:val="00297B76"/>
    <w:rsid w:val="002A2D0D"/>
    <w:rsid w:val="002A7596"/>
    <w:rsid w:val="002B645C"/>
    <w:rsid w:val="002C1135"/>
    <w:rsid w:val="002C4C8A"/>
    <w:rsid w:val="002D6F53"/>
    <w:rsid w:val="002D7045"/>
    <w:rsid w:val="002D7188"/>
    <w:rsid w:val="002D73A7"/>
    <w:rsid w:val="002E080C"/>
    <w:rsid w:val="002E3589"/>
    <w:rsid w:val="002E5D8E"/>
    <w:rsid w:val="002F2710"/>
    <w:rsid w:val="002F3882"/>
    <w:rsid w:val="002F4166"/>
    <w:rsid w:val="002F7704"/>
    <w:rsid w:val="003048F7"/>
    <w:rsid w:val="00304AA9"/>
    <w:rsid w:val="00304DF2"/>
    <w:rsid w:val="00305AE3"/>
    <w:rsid w:val="003114B9"/>
    <w:rsid w:val="00315990"/>
    <w:rsid w:val="00316C5E"/>
    <w:rsid w:val="00321D6A"/>
    <w:rsid w:val="0032256F"/>
    <w:rsid w:val="0032472C"/>
    <w:rsid w:val="00327575"/>
    <w:rsid w:val="0032761C"/>
    <w:rsid w:val="00327831"/>
    <w:rsid w:val="00327E01"/>
    <w:rsid w:val="00330EEB"/>
    <w:rsid w:val="003343E2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08D5"/>
    <w:rsid w:val="00375FF5"/>
    <w:rsid w:val="00376959"/>
    <w:rsid w:val="003834B2"/>
    <w:rsid w:val="00390EA9"/>
    <w:rsid w:val="0039140F"/>
    <w:rsid w:val="00393589"/>
    <w:rsid w:val="003954DD"/>
    <w:rsid w:val="0039698E"/>
    <w:rsid w:val="003A0F10"/>
    <w:rsid w:val="003A25B9"/>
    <w:rsid w:val="003A35DA"/>
    <w:rsid w:val="003A63AA"/>
    <w:rsid w:val="003A6679"/>
    <w:rsid w:val="003A6F7C"/>
    <w:rsid w:val="003B02AA"/>
    <w:rsid w:val="003B1472"/>
    <w:rsid w:val="003B29FE"/>
    <w:rsid w:val="003B2C0B"/>
    <w:rsid w:val="003B40EB"/>
    <w:rsid w:val="003C74D5"/>
    <w:rsid w:val="003D1130"/>
    <w:rsid w:val="003D12DE"/>
    <w:rsid w:val="003D4599"/>
    <w:rsid w:val="003E0187"/>
    <w:rsid w:val="003E04DC"/>
    <w:rsid w:val="003F3F52"/>
    <w:rsid w:val="003F78D4"/>
    <w:rsid w:val="003F7B88"/>
    <w:rsid w:val="003F7E88"/>
    <w:rsid w:val="004016FC"/>
    <w:rsid w:val="00401B2B"/>
    <w:rsid w:val="00403B5F"/>
    <w:rsid w:val="00411735"/>
    <w:rsid w:val="0041382F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3A4A"/>
    <w:rsid w:val="00447032"/>
    <w:rsid w:val="004472CF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BCD"/>
    <w:rsid w:val="004726BE"/>
    <w:rsid w:val="004727A4"/>
    <w:rsid w:val="0047793C"/>
    <w:rsid w:val="00482243"/>
    <w:rsid w:val="004832FC"/>
    <w:rsid w:val="0048423D"/>
    <w:rsid w:val="00485892"/>
    <w:rsid w:val="00486A01"/>
    <w:rsid w:val="004951B0"/>
    <w:rsid w:val="00495773"/>
    <w:rsid w:val="00495C26"/>
    <w:rsid w:val="004A054A"/>
    <w:rsid w:val="004A170B"/>
    <w:rsid w:val="004A2250"/>
    <w:rsid w:val="004A39C3"/>
    <w:rsid w:val="004A77FD"/>
    <w:rsid w:val="004B1BB2"/>
    <w:rsid w:val="004B5237"/>
    <w:rsid w:val="004B5533"/>
    <w:rsid w:val="004B5866"/>
    <w:rsid w:val="004B5C73"/>
    <w:rsid w:val="004B5CBB"/>
    <w:rsid w:val="004B62EF"/>
    <w:rsid w:val="004C1C9E"/>
    <w:rsid w:val="004C243E"/>
    <w:rsid w:val="004C6DE5"/>
    <w:rsid w:val="004C70C3"/>
    <w:rsid w:val="004C7A6D"/>
    <w:rsid w:val="004D0F02"/>
    <w:rsid w:val="004D2BA2"/>
    <w:rsid w:val="004D59A0"/>
    <w:rsid w:val="004D6C38"/>
    <w:rsid w:val="004E0576"/>
    <w:rsid w:val="004E3A0C"/>
    <w:rsid w:val="004E79B4"/>
    <w:rsid w:val="004E7D5A"/>
    <w:rsid w:val="004F44C8"/>
    <w:rsid w:val="004F5F53"/>
    <w:rsid w:val="004F60FD"/>
    <w:rsid w:val="004F7615"/>
    <w:rsid w:val="00500F30"/>
    <w:rsid w:val="00504AC9"/>
    <w:rsid w:val="0050701D"/>
    <w:rsid w:val="00511615"/>
    <w:rsid w:val="005126FB"/>
    <w:rsid w:val="00513E6D"/>
    <w:rsid w:val="005155C5"/>
    <w:rsid w:val="005213E9"/>
    <w:rsid w:val="005228EA"/>
    <w:rsid w:val="0052393D"/>
    <w:rsid w:val="00530D7B"/>
    <w:rsid w:val="00530E2A"/>
    <w:rsid w:val="0053134A"/>
    <w:rsid w:val="00532C7A"/>
    <w:rsid w:val="00534320"/>
    <w:rsid w:val="00536087"/>
    <w:rsid w:val="005378D0"/>
    <w:rsid w:val="0054294F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28D5"/>
    <w:rsid w:val="00575AA6"/>
    <w:rsid w:val="00576D9D"/>
    <w:rsid w:val="00580991"/>
    <w:rsid w:val="005823DC"/>
    <w:rsid w:val="00587915"/>
    <w:rsid w:val="00592891"/>
    <w:rsid w:val="00597C06"/>
    <w:rsid w:val="005A68E9"/>
    <w:rsid w:val="005A7377"/>
    <w:rsid w:val="005B2535"/>
    <w:rsid w:val="005B3049"/>
    <w:rsid w:val="005B6564"/>
    <w:rsid w:val="005B794A"/>
    <w:rsid w:val="005C2024"/>
    <w:rsid w:val="005C38B4"/>
    <w:rsid w:val="005C45A0"/>
    <w:rsid w:val="005C72F1"/>
    <w:rsid w:val="005C7CE4"/>
    <w:rsid w:val="005D0295"/>
    <w:rsid w:val="005D4899"/>
    <w:rsid w:val="005D575F"/>
    <w:rsid w:val="005E0B06"/>
    <w:rsid w:val="005E269D"/>
    <w:rsid w:val="005F0554"/>
    <w:rsid w:val="005F0624"/>
    <w:rsid w:val="005F3708"/>
    <w:rsid w:val="00600146"/>
    <w:rsid w:val="00602609"/>
    <w:rsid w:val="0060773B"/>
    <w:rsid w:val="0060786C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3532"/>
    <w:rsid w:val="00644894"/>
    <w:rsid w:val="00651A96"/>
    <w:rsid w:val="006521B0"/>
    <w:rsid w:val="006527E1"/>
    <w:rsid w:val="00657C90"/>
    <w:rsid w:val="006617F3"/>
    <w:rsid w:val="0066395E"/>
    <w:rsid w:val="00665EA0"/>
    <w:rsid w:val="00666CD5"/>
    <w:rsid w:val="006679BE"/>
    <w:rsid w:val="00670497"/>
    <w:rsid w:val="00672B1A"/>
    <w:rsid w:val="006747CF"/>
    <w:rsid w:val="00675E70"/>
    <w:rsid w:val="006816DF"/>
    <w:rsid w:val="00683765"/>
    <w:rsid w:val="00683BED"/>
    <w:rsid w:val="006856D8"/>
    <w:rsid w:val="006A02CB"/>
    <w:rsid w:val="006A2262"/>
    <w:rsid w:val="006A3E62"/>
    <w:rsid w:val="006A6481"/>
    <w:rsid w:val="006B4C4E"/>
    <w:rsid w:val="006C0BEB"/>
    <w:rsid w:val="006C0C24"/>
    <w:rsid w:val="006C710F"/>
    <w:rsid w:val="006D524A"/>
    <w:rsid w:val="006E0B99"/>
    <w:rsid w:val="006E1AAB"/>
    <w:rsid w:val="006E4174"/>
    <w:rsid w:val="006E5449"/>
    <w:rsid w:val="006E5FA5"/>
    <w:rsid w:val="006F6728"/>
    <w:rsid w:val="007010B9"/>
    <w:rsid w:val="00704789"/>
    <w:rsid w:val="007109BC"/>
    <w:rsid w:val="007113AC"/>
    <w:rsid w:val="00712DB8"/>
    <w:rsid w:val="00720CB0"/>
    <w:rsid w:val="007223BA"/>
    <w:rsid w:val="0072580E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A08A3"/>
    <w:rsid w:val="007A0DEB"/>
    <w:rsid w:val="007A1BC8"/>
    <w:rsid w:val="007A5B33"/>
    <w:rsid w:val="007B25AC"/>
    <w:rsid w:val="007B2F9B"/>
    <w:rsid w:val="007B3986"/>
    <w:rsid w:val="007B5422"/>
    <w:rsid w:val="007C0610"/>
    <w:rsid w:val="007C0781"/>
    <w:rsid w:val="007C1FEA"/>
    <w:rsid w:val="007C53E2"/>
    <w:rsid w:val="007C70AB"/>
    <w:rsid w:val="007C7647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27FB5"/>
    <w:rsid w:val="00830B9C"/>
    <w:rsid w:val="008346C7"/>
    <w:rsid w:val="00834E03"/>
    <w:rsid w:val="00840067"/>
    <w:rsid w:val="008417FD"/>
    <w:rsid w:val="00843EDF"/>
    <w:rsid w:val="00844ACF"/>
    <w:rsid w:val="008462B1"/>
    <w:rsid w:val="00852BDC"/>
    <w:rsid w:val="008642B9"/>
    <w:rsid w:val="00864F7E"/>
    <w:rsid w:val="0087105B"/>
    <w:rsid w:val="00871329"/>
    <w:rsid w:val="00874EFA"/>
    <w:rsid w:val="00876241"/>
    <w:rsid w:val="0088354B"/>
    <w:rsid w:val="00884833"/>
    <w:rsid w:val="008848FE"/>
    <w:rsid w:val="0088623F"/>
    <w:rsid w:val="00890119"/>
    <w:rsid w:val="00890D36"/>
    <w:rsid w:val="008925B9"/>
    <w:rsid w:val="0089381C"/>
    <w:rsid w:val="00893C56"/>
    <w:rsid w:val="00893FC7"/>
    <w:rsid w:val="00895A56"/>
    <w:rsid w:val="00896B5B"/>
    <w:rsid w:val="00897015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0975"/>
    <w:rsid w:val="008E1CD5"/>
    <w:rsid w:val="008E342B"/>
    <w:rsid w:val="008E34D8"/>
    <w:rsid w:val="008E4A6A"/>
    <w:rsid w:val="008F4318"/>
    <w:rsid w:val="00901A69"/>
    <w:rsid w:val="00911258"/>
    <w:rsid w:val="00912105"/>
    <w:rsid w:val="00912AD5"/>
    <w:rsid w:val="009142FD"/>
    <w:rsid w:val="0091659C"/>
    <w:rsid w:val="00916D69"/>
    <w:rsid w:val="009221E6"/>
    <w:rsid w:val="00923228"/>
    <w:rsid w:val="00923D10"/>
    <w:rsid w:val="00923E77"/>
    <w:rsid w:val="00927E0F"/>
    <w:rsid w:val="00931BAF"/>
    <w:rsid w:val="00932F1B"/>
    <w:rsid w:val="0093573C"/>
    <w:rsid w:val="00935BF9"/>
    <w:rsid w:val="009361AC"/>
    <w:rsid w:val="00937F71"/>
    <w:rsid w:val="009409E3"/>
    <w:rsid w:val="009424C2"/>
    <w:rsid w:val="00942D56"/>
    <w:rsid w:val="0094459C"/>
    <w:rsid w:val="009521F1"/>
    <w:rsid w:val="00956D0F"/>
    <w:rsid w:val="00957BE5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3E3A"/>
    <w:rsid w:val="009A6D05"/>
    <w:rsid w:val="009B1262"/>
    <w:rsid w:val="009B1555"/>
    <w:rsid w:val="009B6932"/>
    <w:rsid w:val="009C010A"/>
    <w:rsid w:val="009C0C0C"/>
    <w:rsid w:val="009C1957"/>
    <w:rsid w:val="009D047C"/>
    <w:rsid w:val="009E042D"/>
    <w:rsid w:val="009E068A"/>
    <w:rsid w:val="009E3697"/>
    <w:rsid w:val="009E7846"/>
    <w:rsid w:val="009F05A1"/>
    <w:rsid w:val="009F2350"/>
    <w:rsid w:val="009F23CF"/>
    <w:rsid w:val="009F40C6"/>
    <w:rsid w:val="00A00569"/>
    <w:rsid w:val="00A01921"/>
    <w:rsid w:val="00A02C41"/>
    <w:rsid w:val="00A044C0"/>
    <w:rsid w:val="00A0682E"/>
    <w:rsid w:val="00A10E42"/>
    <w:rsid w:val="00A110E6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0CD8"/>
    <w:rsid w:val="00A531EA"/>
    <w:rsid w:val="00A53773"/>
    <w:rsid w:val="00A53E4B"/>
    <w:rsid w:val="00A54180"/>
    <w:rsid w:val="00A60A54"/>
    <w:rsid w:val="00A61329"/>
    <w:rsid w:val="00A623EB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4031"/>
    <w:rsid w:val="00A94693"/>
    <w:rsid w:val="00A95464"/>
    <w:rsid w:val="00A97920"/>
    <w:rsid w:val="00AA1F0B"/>
    <w:rsid w:val="00AA5FF5"/>
    <w:rsid w:val="00AB0D9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C4"/>
    <w:rsid w:val="00AF63D5"/>
    <w:rsid w:val="00AF737F"/>
    <w:rsid w:val="00B00206"/>
    <w:rsid w:val="00B00A7C"/>
    <w:rsid w:val="00B00AB2"/>
    <w:rsid w:val="00B01F52"/>
    <w:rsid w:val="00B0296D"/>
    <w:rsid w:val="00B04510"/>
    <w:rsid w:val="00B04644"/>
    <w:rsid w:val="00B128C0"/>
    <w:rsid w:val="00B132F3"/>
    <w:rsid w:val="00B145EB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35512"/>
    <w:rsid w:val="00B40E8E"/>
    <w:rsid w:val="00B411CD"/>
    <w:rsid w:val="00B4125D"/>
    <w:rsid w:val="00B44405"/>
    <w:rsid w:val="00B461DB"/>
    <w:rsid w:val="00B46ADB"/>
    <w:rsid w:val="00B536D7"/>
    <w:rsid w:val="00B5415E"/>
    <w:rsid w:val="00B55948"/>
    <w:rsid w:val="00B6154A"/>
    <w:rsid w:val="00B61A81"/>
    <w:rsid w:val="00B61D98"/>
    <w:rsid w:val="00B631E0"/>
    <w:rsid w:val="00B65DBF"/>
    <w:rsid w:val="00B65E8B"/>
    <w:rsid w:val="00B66BE2"/>
    <w:rsid w:val="00B72E8F"/>
    <w:rsid w:val="00B737FA"/>
    <w:rsid w:val="00B83E48"/>
    <w:rsid w:val="00B86CAA"/>
    <w:rsid w:val="00B912F2"/>
    <w:rsid w:val="00B91EE2"/>
    <w:rsid w:val="00B95D56"/>
    <w:rsid w:val="00B97050"/>
    <w:rsid w:val="00B973C3"/>
    <w:rsid w:val="00BA0713"/>
    <w:rsid w:val="00BA7068"/>
    <w:rsid w:val="00BA7F97"/>
    <w:rsid w:val="00BB51DB"/>
    <w:rsid w:val="00BB6548"/>
    <w:rsid w:val="00BC46CE"/>
    <w:rsid w:val="00BE1EB5"/>
    <w:rsid w:val="00BE2B53"/>
    <w:rsid w:val="00BE2EA3"/>
    <w:rsid w:val="00BE36E4"/>
    <w:rsid w:val="00BF0C88"/>
    <w:rsid w:val="00BF2274"/>
    <w:rsid w:val="00BF5157"/>
    <w:rsid w:val="00BF5F44"/>
    <w:rsid w:val="00BF62FF"/>
    <w:rsid w:val="00C049FD"/>
    <w:rsid w:val="00C05336"/>
    <w:rsid w:val="00C0600A"/>
    <w:rsid w:val="00C13DF2"/>
    <w:rsid w:val="00C15C00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34B0"/>
    <w:rsid w:val="00C8586B"/>
    <w:rsid w:val="00C86D7C"/>
    <w:rsid w:val="00C91727"/>
    <w:rsid w:val="00C93FF5"/>
    <w:rsid w:val="00C96000"/>
    <w:rsid w:val="00CA0B1C"/>
    <w:rsid w:val="00CA7AF7"/>
    <w:rsid w:val="00CB3AE9"/>
    <w:rsid w:val="00CB52A0"/>
    <w:rsid w:val="00CB6492"/>
    <w:rsid w:val="00CC28BC"/>
    <w:rsid w:val="00CC62FA"/>
    <w:rsid w:val="00CC71DA"/>
    <w:rsid w:val="00CD5974"/>
    <w:rsid w:val="00CD622C"/>
    <w:rsid w:val="00CD6266"/>
    <w:rsid w:val="00CF1BB2"/>
    <w:rsid w:val="00CF1ED3"/>
    <w:rsid w:val="00CF4FEC"/>
    <w:rsid w:val="00CF61A7"/>
    <w:rsid w:val="00D05852"/>
    <w:rsid w:val="00D11423"/>
    <w:rsid w:val="00D14BDA"/>
    <w:rsid w:val="00D17892"/>
    <w:rsid w:val="00D20AF6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783"/>
    <w:rsid w:val="00D37CAA"/>
    <w:rsid w:val="00D42E95"/>
    <w:rsid w:val="00D43927"/>
    <w:rsid w:val="00D44B1C"/>
    <w:rsid w:val="00D47DDB"/>
    <w:rsid w:val="00D51728"/>
    <w:rsid w:val="00D547CC"/>
    <w:rsid w:val="00D55FC0"/>
    <w:rsid w:val="00D63C39"/>
    <w:rsid w:val="00D6506F"/>
    <w:rsid w:val="00D71832"/>
    <w:rsid w:val="00D71CDA"/>
    <w:rsid w:val="00D7264E"/>
    <w:rsid w:val="00D741B2"/>
    <w:rsid w:val="00D74FD3"/>
    <w:rsid w:val="00D77669"/>
    <w:rsid w:val="00D815D8"/>
    <w:rsid w:val="00D876BD"/>
    <w:rsid w:val="00D92785"/>
    <w:rsid w:val="00D939EA"/>
    <w:rsid w:val="00D93B6E"/>
    <w:rsid w:val="00D957AA"/>
    <w:rsid w:val="00DA6BB9"/>
    <w:rsid w:val="00DA7E14"/>
    <w:rsid w:val="00DB293A"/>
    <w:rsid w:val="00DC1D53"/>
    <w:rsid w:val="00DC31D7"/>
    <w:rsid w:val="00DC6356"/>
    <w:rsid w:val="00DC7A0D"/>
    <w:rsid w:val="00DD017D"/>
    <w:rsid w:val="00DD4267"/>
    <w:rsid w:val="00DD5D76"/>
    <w:rsid w:val="00DE0683"/>
    <w:rsid w:val="00DE083F"/>
    <w:rsid w:val="00DE3C61"/>
    <w:rsid w:val="00DF53A9"/>
    <w:rsid w:val="00E01DE5"/>
    <w:rsid w:val="00E04AF1"/>
    <w:rsid w:val="00E11C8C"/>
    <w:rsid w:val="00E1215B"/>
    <w:rsid w:val="00E22423"/>
    <w:rsid w:val="00E238F4"/>
    <w:rsid w:val="00E27B37"/>
    <w:rsid w:val="00E331A9"/>
    <w:rsid w:val="00E34D8D"/>
    <w:rsid w:val="00E35D80"/>
    <w:rsid w:val="00E36BA0"/>
    <w:rsid w:val="00E401C1"/>
    <w:rsid w:val="00E43838"/>
    <w:rsid w:val="00E44612"/>
    <w:rsid w:val="00E45216"/>
    <w:rsid w:val="00E467DA"/>
    <w:rsid w:val="00E47F03"/>
    <w:rsid w:val="00E5323F"/>
    <w:rsid w:val="00E55F81"/>
    <w:rsid w:val="00E56247"/>
    <w:rsid w:val="00E56A98"/>
    <w:rsid w:val="00E56C21"/>
    <w:rsid w:val="00E56C28"/>
    <w:rsid w:val="00E56DED"/>
    <w:rsid w:val="00E57D65"/>
    <w:rsid w:val="00E60FA7"/>
    <w:rsid w:val="00E617CC"/>
    <w:rsid w:val="00E62468"/>
    <w:rsid w:val="00E64C3B"/>
    <w:rsid w:val="00E64D97"/>
    <w:rsid w:val="00E71DBA"/>
    <w:rsid w:val="00E72F9D"/>
    <w:rsid w:val="00E75DB9"/>
    <w:rsid w:val="00E81BD9"/>
    <w:rsid w:val="00E8736C"/>
    <w:rsid w:val="00E908B8"/>
    <w:rsid w:val="00E942FA"/>
    <w:rsid w:val="00EA282F"/>
    <w:rsid w:val="00EA3126"/>
    <w:rsid w:val="00EC2C16"/>
    <w:rsid w:val="00EC6E96"/>
    <w:rsid w:val="00ED0C81"/>
    <w:rsid w:val="00EE2D6B"/>
    <w:rsid w:val="00EE2E3E"/>
    <w:rsid w:val="00EE3227"/>
    <w:rsid w:val="00EE7CD9"/>
    <w:rsid w:val="00EF0BA8"/>
    <w:rsid w:val="00EF0D55"/>
    <w:rsid w:val="00EF21F4"/>
    <w:rsid w:val="00EF53E1"/>
    <w:rsid w:val="00EF6943"/>
    <w:rsid w:val="00F00344"/>
    <w:rsid w:val="00F00B02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1302"/>
    <w:rsid w:val="00F533BE"/>
    <w:rsid w:val="00F54B96"/>
    <w:rsid w:val="00F55518"/>
    <w:rsid w:val="00F56D94"/>
    <w:rsid w:val="00F60864"/>
    <w:rsid w:val="00F64C7A"/>
    <w:rsid w:val="00F65AC2"/>
    <w:rsid w:val="00F67632"/>
    <w:rsid w:val="00F710FF"/>
    <w:rsid w:val="00F756A6"/>
    <w:rsid w:val="00F7666A"/>
    <w:rsid w:val="00F83C55"/>
    <w:rsid w:val="00F84952"/>
    <w:rsid w:val="00F85156"/>
    <w:rsid w:val="00F9589B"/>
    <w:rsid w:val="00FA2CCA"/>
    <w:rsid w:val="00FA38D2"/>
    <w:rsid w:val="00FA50D1"/>
    <w:rsid w:val="00FA6091"/>
    <w:rsid w:val="00FA7D69"/>
    <w:rsid w:val="00FB5717"/>
    <w:rsid w:val="00FB5CA2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2176"/>
    <w:rsid w:val="00FE3FA0"/>
    <w:rsid w:val="00FE5E84"/>
    <w:rsid w:val="00FE7ABA"/>
    <w:rsid w:val="00FF03D0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7666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szCs w:val="24"/>
      <w:bdr w:val="none" w:sz="0" w:space="0" w:color="auto"/>
      <w:lang w:val="es-ES" w:eastAsia="es-ES_tradnl"/>
    </w:rPr>
  </w:style>
  <w:style w:type="paragraph" w:styleId="Nadpis1">
    <w:name w:val="heading 1"/>
    <w:basedOn w:val="Normlny"/>
    <w:link w:val="Nadpis1Char"/>
    <w:uiPriority w:val="9"/>
    <w:qFormat/>
    <w:rsid w:val="000E591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Odsekzoznamu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Textkomentra">
    <w:name w:val="annotation text"/>
    <w:basedOn w:val="Normlny"/>
    <w:link w:val="TextkomentraChar"/>
    <w:uiPriority w:val="99"/>
    <w:semiHidden/>
    <w:unhideWhenUsed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lang w:val="en-US" w:eastAsia="en-US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F53A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F53A9"/>
    <w:rPr>
      <w:b/>
      <w:bCs/>
      <w:lang w:val="en-US" w:eastAsia="en-US"/>
    </w:rPr>
  </w:style>
  <w:style w:type="character" w:styleId="Zstupntext">
    <w:name w:val="Placeholder Text"/>
    <w:basedOn w:val="Predvolenpsmoodseku"/>
    <w:uiPriority w:val="99"/>
    <w:semiHidden/>
    <w:rsid w:val="00683BED"/>
    <w:rPr>
      <w:color w:val="808080"/>
    </w:rPr>
  </w:style>
  <w:style w:type="paragraph" w:styleId="Normlnywebov">
    <w:name w:val="Normal (Web)"/>
    <w:basedOn w:val="Normlny"/>
    <w:uiPriority w:val="99"/>
    <w:unhideWhenUsed/>
    <w:rsid w:val="00D37CAA"/>
    <w:pPr>
      <w:spacing w:before="100" w:beforeAutospacing="1" w:after="100" w:afterAutospacing="1"/>
    </w:pPr>
    <w:rPr>
      <w:lang w:val="en-GB" w:eastAsia="en-GB"/>
    </w:rPr>
  </w:style>
  <w:style w:type="character" w:customStyle="1" w:styleId="UnresolvedMention2">
    <w:name w:val="Unresolved Mention2"/>
    <w:basedOn w:val="Predvolenpsmoodseku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Bezriadkovania">
    <w:name w:val="No Spacing"/>
    <w:link w:val="BezriadkovaniaChar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lavika">
    <w:name w:val="header"/>
    <w:basedOn w:val="Normlny"/>
    <w:link w:val="Hlavika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4B5237"/>
    <w:rPr>
      <w:sz w:val="24"/>
      <w:szCs w:val="24"/>
      <w:lang w:val="en-US" w:eastAsia="en-US"/>
    </w:rPr>
  </w:style>
  <w:style w:type="paragraph" w:styleId="Pta">
    <w:name w:val="footer"/>
    <w:basedOn w:val="Normlny"/>
    <w:link w:val="Pta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rsid w:val="004B5237"/>
    <w:rPr>
      <w:sz w:val="24"/>
      <w:szCs w:val="24"/>
      <w:lang w:val="en-US" w:eastAsia="en-US"/>
    </w:rPr>
  </w:style>
  <w:style w:type="character" w:customStyle="1" w:styleId="Mencinsinresolver1">
    <w:name w:val="Mención sin resolver1"/>
    <w:basedOn w:val="Predvolenpsmoodseku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Predvolenpsmoodseku"/>
    <w:rsid w:val="005126FB"/>
  </w:style>
  <w:style w:type="character" w:customStyle="1" w:styleId="eop">
    <w:name w:val="eop"/>
    <w:basedOn w:val="Predvolenpsmoodseku"/>
    <w:rsid w:val="005126FB"/>
  </w:style>
  <w:style w:type="character" w:customStyle="1" w:styleId="Nadpis1Char">
    <w:name w:val="Nadpis 1 Char"/>
    <w:basedOn w:val="Predvolenpsmoodseku"/>
    <w:link w:val="Nadpis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iln">
    <w:name w:val="Strong"/>
    <w:basedOn w:val="Predvolenpsmoodseku"/>
    <w:uiPriority w:val="22"/>
    <w:qFormat/>
    <w:rsid w:val="00096FC6"/>
    <w:rPr>
      <w:b/>
      <w:bCs/>
    </w:rPr>
  </w:style>
  <w:style w:type="character" w:styleId="Zvraznenie">
    <w:name w:val="Emphasis"/>
    <w:basedOn w:val="Predvolenpsmoodseku"/>
    <w:uiPriority w:val="20"/>
    <w:qFormat/>
    <w:rsid w:val="00096FC6"/>
    <w:rPr>
      <w:i/>
      <w:iCs/>
    </w:rPr>
  </w:style>
  <w:style w:type="paragraph" w:customStyle="1" w:styleId="msonormal0">
    <w:name w:val="msonormal"/>
    <w:basedOn w:val="Normlny"/>
    <w:rsid w:val="00FA38D2"/>
    <w:pPr>
      <w:spacing w:before="100" w:beforeAutospacing="1" w:after="100" w:afterAutospacing="1"/>
    </w:pPr>
  </w:style>
  <w:style w:type="paragraph" w:customStyle="1" w:styleId="xl67">
    <w:name w:val="xl67"/>
    <w:basedOn w:val="Normlny"/>
    <w:rsid w:val="00FA38D2"/>
    <w:pPr>
      <w:spacing w:before="100" w:beforeAutospacing="1" w:after="100" w:afterAutospacing="1"/>
      <w:jc w:val="center"/>
    </w:pPr>
  </w:style>
  <w:style w:type="paragraph" w:customStyle="1" w:styleId="xl68">
    <w:name w:val="xl68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69">
    <w:name w:val="xl69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70">
    <w:name w:val="xl70"/>
    <w:basedOn w:val="Normlny"/>
    <w:rsid w:val="00FA38D2"/>
    <w:pPr>
      <w:spacing w:before="100" w:beforeAutospacing="1" w:after="100" w:afterAutospacing="1"/>
      <w:jc w:val="center"/>
    </w:pPr>
  </w:style>
  <w:style w:type="paragraph" w:customStyle="1" w:styleId="xl71">
    <w:name w:val="xl71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  <w:color w:val="FF0000"/>
    </w:rPr>
  </w:style>
  <w:style w:type="paragraph" w:customStyle="1" w:styleId="xl72">
    <w:name w:val="xl72"/>
    <w:basedOn w:val="Normlny"/>
    <w:rsid w:val="00FA38D2"/>
    <w:pPr>
      <w:spacing w:before="100" w:beforeAutospacing="1" w:after="100" w:afterAutospacing="1"/>
    </w:pPr>
    <w:rPr>
      <w:rFonts w:ascii="Arial" w:hAnsi="Arial" w:cs="Arial"/>
      <w:b/>
      <w:bCs/>
    </w:rPr>
  </w:style>
  <w:style w:type="paragraph" w:customStyle="1" w:styleId="xl73">
    <w:name w:val="xl73"/>
    <w:basedOn w:val="Normlny"/>
    <w:rsid w:val="00FA38D2"/>
    <w:pPr>
      <w:spacing w:before="100" w:beforeAutospacing="1" w:after="100" w:afterAutospacing="1"/>
      <w:jc w:val="center"/>
    </w:pPr>
    <w:rPr>
      <w:rFonts w:ascii="Arial" w:hAnsi="Arial" w:cs="Arial"/>
    </w:rPr>
  </w:style>
  <w:style w:type="paragraph" w:customStyle="1" w:styleId="xl74">
    <w:name w:val="xl74"/>
    <w:basedOn w:val="Normlny"/>
    <w:rsid w:val="00FA38D2"/>
    <w:pPr>
      <w:spacing w:before="100" w:beforeAutospacing="1" w:after="100" w:afterAutospacing="1"/>
    </w:pPr>
    <w:rPr>
      <w:rFonts w:ascii="Arial" w:hAnsi="Arial" w:cs="Arial"/>
      <w:b/>
      <w:bCs/>
    </w:rPr>
  </w:style>
  <w:style w:type="paragraph" w:customStyle="1" w:styleId="xl75">
    <w:name w:val="xl75"/>
    <w:basedOn w:val="Normlny"/>
    <w:rsid w:val="00FA38D2"/>
    <w:pPr>
      <w:spacing w:before="100" w:beforeAutospacing="1" w:after="100" w:afterAutospacing="1"/>
    </w:pPr>
    <w:rPr>
      <w:rFonts w:ascii="Arial" w:hAnsi="Arial" w:cs="Arial"/>
    </w:rPr>
  </w:style>
  <w:style w:type="paragraph" w:styleId="Zkladntext">
    <w:name w:val="Body Text"/>
    <w:basedOn w:val="Normlny"/>
    <w:link w:val="ZkladntextChar"/>
    <w:unhideWhenUsed/>
    <w:rsid w:val="0092322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both"/>
    </w:pPr>
    <w:rPr>
      <w:szCs w:val="20"/>
      <w:lang w:val="sk-SK" w:eastAsia="sk-SK"/>
    </w:rPr>
  </w:style>
  <w:style w:type="character" w:customStyle="1" w:styleId="ZkladntextChar">
    <w:name w:val="Základný text Char"/>
    <w:basedOn w:val="Predvolenpsmoodseku"/>
    <w:link w:val="Zkladntext"/>
    <w:rsid w:val="00923228"/>
    <w:rPr>
      <w:rFonts w:eastAsia="Times New Roman"/>
      <w:sz w:val="24"/>
      <w:bdr w:val="none" w:sz="0" w:space="0" w:color="auto"/>
      <w:lang w:val="sk-SK" w:eastAsia="sk-SK"/>
    </w:rPr>
  </w:style>
  <w:style w:type="character" w:customStyle="1" w:styleId="BezriadkovaniaChar">
    <w:name w:val="Bez riadkovania Char"/>
    <w:link w:val="Bezriadkovania"/>
    <w:uiPriority w:val="1"/>
    <w:rsid w:val="001D7FC2"/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character" w:customStyle="1" w:styleId="mixed-citation">
    <w:name w:val="mixed-citation"/>
    <w:rsid w:val="001D7FC2"/>
  </w:style>
  <w:style w:type="character" w:customStyle="1" w:styleId="ref-journal">
    <w:name w:val="ref-journal"/>
    <w:rsid w:val="001D7FC2"/>
  </w:style>
  <w:style w:type="character" w:customStyle="1" w:styleId="labs-docsum-journal-citation">
    <w:name w:val="labs-docsum-journal-citation"/>
    <w:rsid w:val="001D7FC2"/>
  </w:style>
  <w:style w:type="character" w:customStyle="1" w:styleId="citation-doi">
    <w:name w:val="citation-doi"/>
    <w:rsid w:val="001D7FC2"/>
  </w:style>
  <w:style w:type="paragraph" w:customStyle="1" w:styleId="ECSSStandard">
    <w:name w:val="ECSSStandard"/>
    <w:rsid w:val="002E080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  <w:jc w:val="both"/>
    </w:pPr>
    <w:rPr>
      <w:rFonts w:ascii="Arial" w:eastAsia="Times New Roman" w:hAnsi="Arial" w:cs="Arial"/>
      <w:sz w:val="18"/>
      <w:bdr w:val="none" w:sz="0" w:space="0" w:color="auto"/>
      <w:lang w:eastAsia="de-DE"/>
    </w:rPr>
  </w:style>
  <w:style w:type="character" w:customStyle="1" w:styleId="acopre1">
    <w:name w:val="acopre1"/>
    <w:basedOn w:val="Predvolenpsmoodseku"/>
    <w:rsid w:val="00095885"/>
  </w:style>
  <w:style w:type="character" w:customStyle="1" w:styleId="st">
    <w:name w:val="st"/>
    <w:basedOn w:val="Predvolenpsmoodseku"/>
    <w:rsid w:val="00D20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15014">
          <w:marLeft w:val="0"/>
          <w:marRight w:val="0"/>
          <w:marTop w:val="0"/>
          <w:marBottom w:val="0"/>
          <w:divBdr>
            <w:top w:val="single" w:sz="36" w:space="0" w:color="535D67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0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01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9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3E2DAE-7E49-4563-ADB2-8B54563A6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3</Words>
  <Characters>6236</Characters>
  <Application>Microsoft Office Word</Application>
  <DocSecurity>0</DocSecurity>
  <Lines>51</Lines>
  <Paragraphs>1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10T09:53:00Z</dcterms:created>
  <dcterms:modified xsi:type="dcterms:W3CDTF">2020-12-1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1a96f898-3224-3570-ab30-e5a2acf8fdf5</vt:lpwstr>
  </property>
  <property fmtid="{D5CDD505-2E9C-101B-9397-08002B2CF9AE}" pid="5" name="Mendeley Citation Style_1">
    <vt:lpwstr>http://www.zotero.org/styles/multidisciplinary-digital-publishing-institute</vt:lpwstr>
  </property>
  <property fmtid="{D5CDD505-2E9C-101B-9397-08002B2CF9AE}" pid="6" name="Mendeley Recent Style Id 0_1">
    <vt:lpwstr>http://www.zotero.org/styles/american-journal-of-public-health</vt:lpwstr>
  </property>
  <property fmtid="{D5CDD505-2E9C-101B-9397-08002B2CF9AE}" pid="7" name="Mendeley Recent Style Name 0_1">
    <vt:lpwstr>American Journal of Public Health</vt:lpwstr>
  </property>
  <property fmtid="{D5CDD505-2E9C-101B-9397-08002B2CF9AE}" pid="8" name="Mendeley Recent Style Id 1_1">
    <vt:lpwstr>http://www.zotero.org/styles/american-medical-association</vt:lpwstr>
  </property>
  <property fmtid="{D5CDD505-2E9C-101B-9397-08002B2CF9AE}" pid="9" name="Mendeley Recent Style Name 1_1">
    <vt:lpwstr>American Medical Association</vt:lpwstr>
  </property>
  <property fmtid="{D5CDD505-2E9C-101B-9397-08002B2CF9AE}" pid="10" name="Mendeley Recent Style Id 2_1">
    <vt:lpwstr>http://www.zotero.org/styles/american-political-science-association</vt:lpwstr>
  </property>
  <property fmtid="{D5CDD505-2E9C-101B-9397-08002B2CF9AE}" pid="11" name="Mendeley Recent Style Name 2_1">
    <vt:lpwstr>American Political Science Association</vt:lpwstr>
  </property>
  <property fmtid="{D5CDD505-2E9C-101B-9397-08002B2CF9AE}" pid="12" name="Mendeley Recent Style Id 3_1">
    <vt:lpwstr>http://www.zotero.org/styles/athletic-training-and-sports-health-care</vt:lpwstr>
  </property>
  <property fmtid="{D5CDD505-2E9C-101B-9397-08002B2CF9AE}" pid="13" name="Mendeley Recent Style Name 3_1">
    <vt:lpwstr>Athletic Training &amp; Sports Health Care</vt:lpwstr>
  </property>
  <property fmtid="{D5CDD505-2E9C-101B-9397-08002B2CF9AE}" pid="14" name="Mendeley Recent Style Id 4_1">
    <vt:lpwstr>http://www.zotero.org/styles/international-journal-of-human-computer-studies</vt:lpwstr>
  </property>
  <property fmtid="{D5CDD505-2E9C-101B-9397-08002B2CF9AE}" pid="15" name="Mendeley Recent Style Name 4_1">
    <vt:lpwstr>International Journal of Human - Computer Studies</vt:lpwstr>
  </property>
  <property fmtid="{D5CDD505-2E9C-101B-9397-08002B2CF9AE}" pid="16" name="Mendeley Recent Style Id 5_1">
    <vt:lpwstr>http://www.zotero.org/styles/jama</vt:lpwstr>
  </property>
  <property fmtid="{D5CDD505-2E9C-101B-9397-08002B2CF9AE}" pid="17" name="Mendeley Recent Style Name 5_1">
    <vt:lpwstr>JAMA (The Journal of the American Medical Association)</vt:lpwstr>
  </property>
  <property fmtid="{D5CDD505-2E9C-101B-9397-08002B2CF9AE}" pid="18" name="Mendeley Recent Style Id 6_1">
    <vt:lpwstr>http://www.zotero.org/styles/journal-of-strength-and-conditioning-research</vt:lpwstr>
  </property>
  <property fmtid="{D5CDD505-2E9C-101B-9397-08002B2CF9AE}" pid="19" name="Mendeley Recent Style Name 6_1">
    <vt:lpwstr>Journal of Strength and Conditioning Research</vt:lpwstr>
  </property>
  <property fmtid="{D5CDD505-2E9C-101B-9397-08002B2CF9AE}" pid="20" name="Mendeley Recent Style Id 7_1">
    <vt:lpwstr>http://www.zotero.org/styles/multidisciplinary-digital-publishing-institute</vt:lpwstr>
  </property>
  <property fmtid="{D5CDD505-2E9C-101B-9397-08002B2CF9AE}" pid="21" name="Mendeley Recent Style Name 7_1">
    <vt:lpwstr>Multidisciplinary Digital Publishing Institute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Id 9_1">
    <vt:lpwstr>http://www.zotero.org/styles/vancouver</vt:lpwstr>
  </property>
  <property fmtid="{D5CDD505-2E9C-101B-9397-08002B2CF9AE}" pid="25" name="Mendeley Recent Style Name 9_1">
    <vt:lpwstr>Vancouver</vt:lpwstr>
  </property>
</Properties>
</file>